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57DFD9" w14:textId="53E6BF9E" w:rsidR="000D4D90" w:rsidRDefault="003B1BFE" w:rsidP="000D4D90">
      <w:pPr>
        <w:spacing w:after="0" w:line="435" w:lineRule="exact"/>
        <w:ind w:right="-20"/>
        <w:rPr>
          <w:rFonts w:eastAsia="Century Gothic" w:cs="Century Gothic"/>
          <w:b/>
          <w:spacing w:val="2"/>
          <w:position w:val="-1"/>
          <w:sz w:val="48"/>
          <w:szCs w:val="48"/>
        </w:rPr>
      </w:pPr>
      <w:bookmarkStart w:id="0" w:name="_Hlk5265878"/>
      <w:bookmarkStart w:id="1" w:name="_GoBack"/>
      <w:bookmarkEnd w:id="1"/>
      <w:r>
        <w:rPr>
          <w:rFonts w:eastAsia="Century Gothic" w:cs="Century Gothic"/>
          <w:b/>
          <w:spacing w:val="2"/>
          <w:position w:val="-1"/>
          <w:sz w:val="48"/>
          <w:szCs w:val="48"/>
        </w:rPr>
        <w:t xml:space="preserve"> </w:t>
      </w:r>
    </w:p>
    <w:p w14:paraId="453335B0" w14:textId="144A7394" w:rsidR="000D4D90" w:rsidRPr="00A65CB5" w:rsidRDefault="000D4D90" w:rsidP="000D4D90">
      <w:pPr>
        <w:spacing w:after="120" w:line="240" w:lineRule="auto"/>
        <w:ind w:left="115" w:right="446"/>
        <w:jc w:val="right"/>
        <w:rPr>
          <w:rFonts w:asciiTheme="majorHAnsi" w:eastAsia="Arial" w:hAnsiTheme="majorHAnsi" w:cs="Times New Roman"/>
          <w:b/>
          <w:sz w:val="28"/>
          <w:szCs w:val="21"/>
        </w:rPr>
      </w:pPr>
      <w:r>
        <w:rPr>
          <w:rFonts w:asciiTheme="majorHAnsi" w:eastAsia="Arial" w:hAnsiTheme="majorHAnsi" w:cs="Times New Roman"/>
          <w:b/>
          <w:sz w:val="28"/>
          <w:szCs w:val="21"/>
        </w:rPr>
        <w:t xml:space="preserve">NCECHW </w:t>
      </w:r>
      <w:r w:rsidR="00B910C1">
        <w:rPr>
          <w:rFonts w:asciiTheme="majorHAnsi" w:eastAsia="Arial" w:hAnsiTheme="majorHAnsi" w:cs="Times New Roman"/>
          <w:b/>
          <w:sz w:val="28"/>
          <w:szCs w:val="21"/>
        </w:rPr>
        <w:t xml:space="preserve">INFOLINE </w:t>
      </w:r>
      <w:r>
        <w:rPr>
          <w:rFonts w:asciiTheme="majorHAnsi" w:eastAsia="Arial" w:hAnsiTheme="majorHAnsi" w:cs="Times New Roman"/>
          <w:b/>
          <w:sz w:val="28"/>
          <w:szCs w:val="21"/>
        </w:rPr>
        <w:t>EVALUATION</w:t>
      </w:r>
    </w:p>
    <w:p w14:paraId="33EA7730" w14:textId="77777777" w:rsidR="000D4D90" w:rsidRDefault="000D4D90" w:rsidP="000D4D90">
      <w:pPr>
        <w:spacing w:after="120" w:line="240" w:lineRule="auto"/>
        <w:ind w:left="115" w:right="446"/>
        <w:jc w:val="center"/>
        <w:rPr>
          <w:rFonts w:asciiTheme="majorHAnsi" w:eastAsia="Arial" w:hAnsiTheme="majorHAnsi" w:cs="Arial"/>
          <w:sz w:val="8"/>
          <w:szCs w:val="21"/>
        </w:rPr>
      </w:pPr>
    </w:p>
    <w:p w14:paraId="10DF6AE1" w14:textId="0CDDD984" w:rsidR="00B07623" w:rsidRPr="00C766FA" w:rsidRDefault="00266AA8" w:rsidP="000D4D90">
      <w:pPr>
        <w:spacing w:after="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t>Y</w:t>
      </w:r>
      <w:r w:rsidR="00B07623" w:rsidRPr="00C766FA">
        <w:rPr>
          <w:rFonts w:asciiTheme="majorHAnsi" w:hAnsiTheme="majorHAnsi" w:cs="Times New Roman"/>
          <w:sz w:val="21"/>
          <w:szCs w:val="21"/>
        </w:rPr>
        <w:t>ou sent an inquiry that was responded to by the National Center on Early Childhood Health and Wellness.  We are always striving to improve our programs and services. Please take a moment to tell us how we did by completing the survey below.</w:t>
      </w:r>
    </w:p>
    <w:p w14:paraId="1127A124" w14:textId="3D398F5E" w:rsidR="000D4D90" w:rsidRPr="0073641E" w:rsidRDefault="000D4D90" w:rsidP="000D4D90">
      <w:pPr>
        <w:pStyle w:val="ListParagraph"/>
        <w:numPr>
          <w:ilvl w:val="0"/>
          <w:numId w:val="8"/>
        </w:numPr>
        <w:spacing w:before="240" w:after="120" w:line="240" w:lineRule="auto"/>
        <w:ind w:left="450" w:right="446"/>
        <w:rPr>
          <w:rFonts w:asciiTheme="majorHAnsi" w:eastAsia="Arial" w:hAnsiTheme="majorHAnsi" w:cs="Times New Roman"/>
          <w:b/>
          <w:sz w:val="21"/>
          <w:szCs w:val="21"/>
        </w:rPr>
      </w:pPr>
      <w:r>
        <w:rPr>
          <w:rFonts w:asciiTheme="majorHAnsi" w:eastAsia="Arial" w:hAnsiTheme="majorHAnsi" w:cs="Times New Roman"/>
          <w:b/>
          <w:sz w:val="21"/>
          <w:szCs w:val="21"/>
        </w:rPr>
        <w:t xml:space="preserve">Your organization </w:t>
      </w:r>
      <w:r w:rsidRPr="0073641E">
        <w:rPr>
          <w:rFonts w:asciiTheme="majorHAnsi" w:eastAsia="Arial" w:hAnsiTheme="majorHAnsi" w:cs="Times New Roman"/>
          <w:b/>
          <w:sz w:val="21"/>
          <w:szCs w:val="21"/>
        </w:rPr>
        <w:t xml:space="preserve">(please check all that apply): </w:t>
      </w:r>
      <w:r w:rsidRPr="0073641E">
        <w:rPr>
          <w:rFonts w:asciiTheme="majorHAnsi" w:eastAsia="Arial" w:hAnsiTheme="majorHAnsi" w:cs="Times New Roman"/>
          <w:b/>
          <w:sz w:val="21"/>
          <w:szCs w:val="21"/>
        </w:rPr>
        <w:tab/>
      </w:r>
    </w:p>
    <w:p w14:paraId="385D97A7" w14:textId="61C80CEC" w:rsidR="000D4D90" w:rsidRDefault="000D4D90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="00DF5F4C">
        <w:rPr>
          <w:rFonts w:asciiTheme="majorHAnsi" w:eastAsia="Arial" w:hAnsiTheme="majorHAnsi" w:cs="Times New Roman"/>
          <w:sz w:val="21"/>
          <w:szCs w:val="21"/>
        </w:rPr>
        <w:t>Child Care</w:t>
      </w:r>
    </w:p>
    <w:p w14:paraId="798FB6A2" w14:textId="2D3B9FAF" w:rsidR="000D4D90" w:rsidRPr="00BA6906" w:rsidRDefault="000D4D90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b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="00DF5F4C">
        <w:rPr>
          <w:rFonts w:asciiTheme="majorHAnsi" w:eastAsia="Arial" w:hAnsiTheme="majorHAnsi" w:cs="Times New Roman"/>
          <w:sz w:val="21"/>
          <w:szCs w:val="21"/>
        </w:rPr>
        <w:t>Head Start</w:t>
      </w:r>
    </w:p>
    <w:p w14:paraId="195E644F" w14:textId="593CC347" w:rsidR="000D4D90" w:rsidRDefault="000D4D90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eastAsia="Arial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="00DF5F4C">
        <w:rPr>
          <w:rFonts w:asciiTheme="majorHAnsi" w:eastAsia="Arial" w:hAnsiTheme="majorHAnsi" w:cs="Times New Roman"/>
          <w:sz w:val="21"/>
          <w:szCs w:val="21"/>
        </w:rPr>
        <w:t>Community Partner</w:t>
      </w:r>
    </w:p>
    <w:p w14:paraId="0FE94E18" w14:textId="74A97290" w:rsidR="00BD769D" w:rsidRDefault="00BD769D" w:rsidP="00BD769D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eastAsia="Arial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>
        <w:rPr>
          <w:rFonts w:asciiTheme="majorHAnsi" w:eastAsia="Arial" w:hAnsiTheme="majorHAnsi" w:cs="Times New Roman"/>
          <w:sz w:val="21"/>
          <w:szCs w:val="21"/>
        </w:rPr>
        <w:t>Other (specify)</w:t>
      </w:r>
    </w:p>
    <w:p w14:paraId="4E41F7D4" w14:textId="4836F363" w:rsidR="000D4D90" w:rsidRPr="00BA6906" w:rsidRDefault="000D4D90" w:rsidP="00741832">
      <w:pPr>
        <w:tabs>
          <w:tab w:val="left" w:pos="2070"/>
          <w:tab w:val="left" w:pos="4320"/>
          <w:tab w:val="left" w:pos="7920"/>
        </w:tabs>
        <w:spacing w:after="0" w:line="240" w:lineRule="auto"/>
        <w:rPr>
          <w:rFonts w:asciiTheme="majorHAnsi" w:hAnsiTheme="majorHAnsi" w:cs="Times New Roman"/>
          <w:b/>
          <w:sz w:val="21"/>
          <w:szCs w:val="21"/>
        </w:rPr>
      </w:pPr>
    </w:p>
    <w:p w14:paraId="0EA5E73B" w14:textId="79F8C10A" w:rsidR="00741832" w:rsidRPr="001441B8" w:rsidRDefault="00741832" w:rsidP="000D4D90">
      <w:pPr>
        <w:pStyle w:val="ListParagraph"/>
        <w:numPr>
          <w:ilvl w:val="0"/>
          <w:numId w:val="8"/>
        </w:numPr>
        <w:tabs>
          <w:tab w:val="right" w:pos="6840"/>
          <w:tab w:val="left" w:pos="7200"/>
          <w:tab w:val="right" w:pos="10800"/>
        </w:tabs>
        <w:spacing w:after="0" w:line="240" w:lineRule="auto"/>
        <w:ind w:left="450"/>
        <w:rPr>
          <w:rFonts w:asciiTheme="majorHAnsi" w:eastAsia="Arial" w:hAnsiTheme="majorHAnsi" w:cs="Times New Roman"/>
          <w:b/>
          <w:sz w:val="21"/>
          <w:szCs w:val="21"/>
        </w:rPr>
      </w:pPr>
      <w:r w:rsidRPr="001441B8">
        <w:rPr>
          <w:rFonts w:asciiTheme="majorHAnsi" w:eastAsia="Arial" w:hAnsiTheme="majorHAnsi" w:cs="Times New Roman"/>
          <w:b/>
          <w:sz w:val="21"/>
          <w:szCs w:val="21"/>
        </w:rPr>
        <w:t>Your role (please check all that apply):</w:t>
      </w:r>
    </w:p>
    <w:p w14:paraId="36EF9298" w14:textId="77777777" w:rsidR="00FE0F02" w:rsidRDefault="00FE0F02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  <w:sectPr w:rsidR="00FE0F02" w:rsidSect="000C4E1E">
          <w:headerReference w:type="default" r:id="rId9"/>
          <w:footerReference w:type="default" r:id="rId10"/>
          <w:pgSz w:w="12240" w:h="15840"/>
          <w:pgMar w:top="900" w:right="720" w:bottom="720" w:left="720" w:header="720" w:footer="504" w:gutter="0"/>
          <w:cols w:space="720"/>
          <w:docGrid w:linePitch="299"/>
        </w:sectPr>
      </w:pPr>
    </w:p>
    <w:p w14:paraId="7F92A20C" w14:textId="287F4E67" w:rsidR="00DE6B1A" w:rsidRDefault="00DE6B1A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lastRenderedPageBreak/>
        <w:sym w:font="Wingdings" w:char="F0A6"/>
      </w:r>
      <w:r w:rsidRPr="000B38DE">
        <w:rPr>
          <w:rFonts w:asciiTheme="majorHAnsi" w:hAnsiTheme="majorHAnsi" w:cs="Times New Roman"/>
          <w:sz w:val="21"/>
          <w:szCs w:val="21"/>
        </w:rPr>
        <w:t xml:space="preserve"> Parent/Caregiver/Guardian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</w:p>
    <w:p w14:paraId="71A83378" w14:textId="61F084B5" w:rsidR="001441B8" w:rsidRDefault="001441B8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0B38DE">
        <w:rPr>
          <w:rFonts w:asciiTheme="majorHAnsi" w:hAnsiTheme="majorHAnsi" w:cs="Times New Roman"/>
          <w:sz w:val="21"/>
          <w:szCs w:val="21"/>
        </w:rPr>
        <w:t xml:space="preserve"> </w:t>
      </w:r>
      <w:r w:rsidRPr="00741832">
        <w:rPr>
          <w:rFonts w:asciiTheme="majorHAnsi" w:eastAsia="Arial" w:hAnsiTheme="majorHAnsi" w:cs="Times New Roman"/>
          <w:sz w:val="21"/>
          <w:szCs w:val="21"/>
        </w:rPr>
        <w:t>Family Child Care Specialist/ Provider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</w:p>
    <w:p w14:paraId="797F7972" w14:textId="595D76EC" w:rsidR="001441B8" w:rsidRDefault="001441B8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>Home Visitor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</w:p>
    <w:p w14:paraId="140CBD6C" w14:textId="6901F4B9" w:rsidR="00DE6B1A" w:rsidRDefault="00DE6B1A" w:rsidP="00FE0F02">
      <w:pPr>
        <w:tabs>
          <w:tab w:val="left" w:pos="540"/>
          <w:tab w:val="left" w:pos="4320"/>
          <w:tab w:val="left" w:pos="7920"/>
        </w:tabs>
        <w:spacing w:after="0" w:line="240" w:lineRule="auto"/>
        <w:ind w:left="720" w:hanging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0B38DE">
        <w:rPr>
          <w:rFonts w:asciiTheme="majorHAnsi" w:hAnsiTheme="majorHAnsi" w:cs="Times New Roman"/>
          <w:sz w:val="21"/>
          <w:szCs w:val="21"/>
        </w:rPr>
        <w:t xml:space="preserve"> </w:t>
      </w:r>
      <w:bookmarkStart w:id="2" w:name="_Hlk536452572"/>
      <w:r w:rsidRPr="000B38DE">
        <w:rPr>
          <w:rFonts w:asciiTheme="majorHAnsi" w:hAnsiTheme="majorHAnsi" w:cs="Times New Roman"/>
          <w:sz w:val="21"/>
          <w:szCs w:val="21"/>
        </w:rPr>
        <w:t>Teacher/ Teacher's Aide/Assistant/ Educator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bookmarkEnd w:id="2"/>
      <w:r w:rsidR="00FE0F02">
        <w:rPr>
          <w:rFonts w:asciiTheme="majorHAnsi" w:hAnsiTheme="majorHAnsi" w:cs="Times New Roman"/>
          <w:sz w:val="21"/>
          <w:szCs w:val="21"/>
        </w:rPr>
        <w:t>/ EHS Caregiver</w:t>
      </w:r>
    </w:p>
    <w:p w14:paraId="3F7BD764" w14:textId="77777777" w:rsidR="00FE0F02" w:rsidRPr="000B38DE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C30D29">
        <w:rPr>
          <w:rFonts w:asciiTheme="majorHAnsi" w:hAnsiTheme="majorHAnsi" w:cs="Times New Roman"/>
          <w:sz w:val="21"/>
          <w:szCs w:val="21"/>
        </w:rPr>
        <w:t>Health Manager/ Coordinator/ Specialist</w:t>
      </w:r>
    </w:p>
    <w:p w14:paraId="68BFFB6F" w14:textId="3F78CACF" w:rsidR="00FE0F02" w:rsidRPr="000B38DE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AA3378">
        <w:rPr>
          <w:rFonts w:asciiTheme="majorHAnsi" w:eastAsia="Arial" w:hAnsiTheme="majorHAnsi" w:cs="Times New Roman"/>
          <w:sz w:val="21"/>
          <w:szCs w:val="21"/>
        </w:rPr>
        <w:t xml:space="preserve"> </w:t>
      </w:r>
      <w:bookmarkStart w:id="3" w:name="_Hlk536452662"/>
      <w:r>
        <w:rPr>
          <w:rFonts w:asciiTheme="majorHAnsi" w:hAnsiTheme="majorHAnsi" w:cs="Times New Roman"/>
          <w:sz w:val="21"/>
          <w:szCs w:val="21"/>
        </w:rPr>
        <w:t>Child Care Health Consultant</w:t>
      </w:r>
    </w:p>
    <w:p w14:paraId="27E9A398" w14:textId="77777777" w:rsidR="00FE0F02" w:rsidRPr="000B38DE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AA3378">
        <w:rPr>
          <w:rFonts w:asciiTheme="majorHAnsi" w:eastAsia="Arial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>Mental Health Content Manager/Coordinator</w:t>
      </w:r>
    </w:p>
    <w:bookmarkEnd w:id="3"/>
    <w:p w14:paraId="1C948976" w14:textId="1589295C" w:rsidR="00FE0F02" w:rsidRPr="000B38DE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AA3378">
        <w:rPr>
          <w:rFonts w:asciiTheme="majorHAnsi" w:eastAsia="Arial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 xml:space="preserve">Mental Health </w:t>
      </w:r>
      <w:r>
        <w:rPr>
          <w:rFonts w:asciiTheme="majorHAnsi" w:hAnsiTheme="majorHAnsi" w:cs="Times New Roman"/>
          <w:sz w:val="21"/>
          <w:szCs w:val="21"/>
        </w:rPr>
        <w:t>Consultant</w:t>
      </w:r>
    </w:p>
    <w:p w14:paraId="403E3D25" w14:textId="77777777" w:rsidR="00FE0F02" w:rsidRPr="00C30D29" w:rsidRDefault="00FE0F02" w:rsidP="00FE0F02">
      <w:pPr>
        <w:spacing w:after="0" w:line="240" w:lineRule="auto"/>
        <w:ind w:left="720" w:hanging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>Nutrition/Food Services Content Manager/Coordinator</w:t>
      </w:r>
    </w:p>
    <w:p w14:paraId="2911638F" w14:textId="77777777" w:rsidR="00FE0F02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741832">
        <w:rPr>
          <w:rFonts w:asciiTheme="majorHAnsi" w:hAnsiTheme="majorHAnsi" w:cs="Times New Roman"/>
          <w:sz w:val="21"/>
          <w:szCs w:val="21"/>
        </w:rPr>
        <w:t>Disabilities Manager/ Coordinator/ Specialist</w:t>
      </w:r>
    </w:p>
    <w:p w14:paraId="1B252DB5" w14:textId="77777777" w:rsidR="00FE0F02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eastAsia="Arial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C30D29">
        <w:rPr>
          <w:rFonts w:asciiTheme="majorHAnsi" w:eastAsia="Arial" w:hAnsiTheme="majorHAnsi" w:cs="Times New Roman"/>
          <w:sz w:val="21"/>
          <w:szCs w:val="21"/>
        </w:rPr>
        <w:t>Education Content Manager/Coordinator</w:t>
      </w:r>
      <w:r>
        <w:rPr>
          <w:rFonts w:asciiTheme="majorHAnsi" w:eastAsia="Arial" w:hAnsiTheme="majorHAnsi" w:cs="Times New Roman"/>
          <w:sz w:val="21"/>
          <w:szCs w:val="21"/>
        </w:rPr>
        <w:tab/>
      </w:r>
    </w:p>
    <w:p w14:paraId="7C573A8A" w14:textId="77777777" w:rsidR="00FE0F02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720" w:hanging="360"/>
        <w:rPr>
          <w:rFonts w:asciiTheme="majorHAnsi" w:eastAsia="Arial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AA3378">
        <w:rPr>
          <w:rFonts w:asciiTheme="majorHAnsi" w:eastAsia="Arial" w:hAnsiTheme="majorHAnsi" w:cs="Times New Roman"/>
          <w:sz w:val="21"/>
          <w:szCs w:val="21"/>
        </w:rPr>
        <w:t xml:space="preserve"> </w:t>
      </w:r>
      <w:r w:rsidRPr="00C30D29">
        <w:rPr>
          <w:rFonts w:asciiTheme="majorHAnsi" w:eastAsia="Arial" w:hAnsiTheme="majorHAnsi" w:cs="Times New Roman"/>
          <w:sz w:val="21"/>
          <w:szCs w:val="21"/>
        </w:rPr>
        <w:t xml:space="preserve">Family Services Manager / Coordinator/ </w:t>
      </w:r>
      <w:r w:rsidRPr="00C30D29">
        <w:rPr>
          <w:rFonts w:asciiTheme="majorHAnsi" w:eastAsia="Arial" w:hAnsiTheme="majorHAnsi" w:cs="Times New Roman"/>
          <w:sz w:val="21"/>
          <w:szCs w:val="21"/>
        </w:rPr>
        <w:lastRenderedPageBreak/>
        <w:t>Advocate</w:t>
      </w:r>
    </w:p>
    <w:p w14:paraId="2EBC7D93" w14:textId="6780B1EA" w:rsidR="00FE0F02" w:rsidRPr="00824C77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720" w:hanging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0B38DE">
        <w:rPr>
          <w:rFonts w:asciiTheme="majorHAnsi" w:hAnsiTheme="majorHAnsi" w:cs="Times New Roman"/>
          <w:sz w:val="21"/>
          <w:szCs w:val="21"/>
        </w:rPr>
        <w:t xml:space="preserve"> Center Director/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>Supervisor/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>Manager/</w:t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>Coordinator</w:t>
      </w:r>
    </w:p>
    <w:p w14:paraId="4372413C" w14:textId="3E5EFC65" w:rsidR="00FE0F02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eastAsia="Arial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AA3378">
        <w:rPr>
          <w:rFonts w:asciiTheme="majorHAnsi" w:eastAsia="Arial" w:hAnsiTheme="majorHAnsi" w:cs="Times New Roman"/>
          <w:sz w:val="21"/>
          <w:szCs w:val="21"/>
        </w:rPr>
        <w:t xml:space="preserve"> </w:t>
      </w:r>
      <w:r w:rsidRPr="00741832">
        <w:rPr>
          <w:rFonts w:asciiTheme="majorHAnsi" w:eastAsia="Arial" w:hAnsiTheme="majorHAnsi" w:cs="Times New Roman"/>
          <w:sz w:val="21"/>
          <w:szCs w:val="21"/>
        </w:rPr>
        <w:t>Governing Body/Board Member/Policy Council</w:t>
      </w:r>
    </w:p>
    <w:p w14:paraId="5F969936" w14:textId="77777777" w:rsidR="001441B8" w:rsidRDefault="001441B8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0B38DE">
        <w:rPr>
          <w:rFonts w:asciiTheme="majorHAnsi" w:hAnsiTheme="majorHAnsi" w:cs="Times New Roman"/>
          <w:sz w:val="21"/>
          <w:szCs w:val="21"/>
        </w:rPr>
        <w:t xml:space="preserve"> </w:t>
      </w:r>
      <w:r>
        <w:rPr>
          <w:rFonts w:asciiTheme="majorHAnsi" w:hAnsiTheme="majorHAnsi" w:cs="Times New Roman"/>
          <w:sz w:val="21"/>
          <w:szCs w:val="21"/>
        </w:rPr>
        <w:t xml:space="preserve">Technical Assistance Staff </w:t>
      </w:r>
    </w:p>
    <w:p w14:paraId="110994CC" w14:textId="2DCA20F4" w:rsidR="00C30D29" w:rsidRPr="00886FDF" w:rsidRDefault="00C30D29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Pr="000B38DE">
        <w:rPr>
          <w:rFonts w:asciiTheme="majorHAnsi" w:hAnsiTheme="majorHAnsi" w:cs="Times New Roman"/>
          <w:sz w:val="21"/>
          <w:szCs w:val="21"/>
        </w:rPr>
        <w:t xml:space="preserve">Federal Staff </w:t>
      </w:r>
    </w:p>
    <w:p w14:paraId="233F1612" w14:textId="77777777" w:rsidR="00FE0F02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Child Care Partner</w:t>
      </w:r>
    </w:p>
    <w:p w14:paraId="463E64C4" w14:textId="3C2EC8AF" w:rsidR="00FE0F02" w:rsidRPr="00886FDF" w:rsidRDefault="00FE0F02" w:rsidP="00FE0F02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Community Partner</w:t>
      </w:r>
    </w:p>
    <w:p w14:paraId="5A014BD9" w14:textId="32DD7E98" w:rsidR="00B910C1" w:rsidRPr="00886FDF" w:rsidRDefault="00B910C1" w:rsidP="00B910C1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Dental Hygienist Liaison </w:t>
      </w:r>
    </w:p>
    <w:p w14:paraId="7EC7BA5D" w14:textId="6081C7C3" w:rsidR="00B910C1" w:rsidRPr="00886FDF" w:rsidRDefault="00B910C1" w:rsidP="00B910C1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Head Start Collaboration Office</w:t>
      </w:r>
    </w:p>
    <w:p w14:paraId="4F458FA0" w14:textId="78D09448" w:rsidR="00B910C1" w:rsidRPr="00886FDF" w:rsidRDefault="00B910C1" w:rsidP="00B910C1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Licenser</w:t>
      </w:r>
    </w:p>
    <w:p w14:paraId="3AA3C11F" w14:textId="1E91479C" w:rsidR="00B910C1" w:rsidRPr="00886FDF" w:rsidRDefault="00B910C1" w:rsidP="00B910C1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</w:t>
      </w:r>
      <w:r w:rsidR="00BD769D">
        <w:rPr>
          <w:rFonts w:asciiTheme="majorHAnsi" w:hAnsiTheme="majorHAnsi" w:cs="Times New Roman"/>
          <w:sz w:val="21"/>
          <w:szCs w:val="21"/>
        </w:rPr>
        <w:t>Health Care Provider</w:t>
      </w:r>
    </w:p>
    <w:p w14:paraId="375E6F24" w14:textId="1ABD58E2" w:rsidR="00741832" w:rsidRDefault="00741832" w:rsidP="001441B8">
      <w:pPr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 w:rsidRPr="000B38DE">
        <w:rPr>
          <w:rFonts w:asciiTheme="majorHAnsi" w:hAnsiTheme="majorHAnsi" w:cs="Times New Roman"/>
          <w:sz w:val="21"/>
          <w:szCs w:val="21"/>
        </w:rPr>
        <w:t xml:space="preserve"> Other</w:t>
      </w:r>
      <w:r w:rsidR="00BD769D">
        <w:rPr>
          <w:rFonts w:asciiTheme="majorHAnsi" w:hAnsiTheme="majorHAnsi" w:cs="Times New Roman"/>
          <w:sz w:val="21"/>
          <w:szCs w:val="21"/>
        </w:rPr>
        <w:t xml:space="preserve"> (specify)</w:t>
      </w:r>
    </w:p>
    <w:p w14:paraId="304E6A2C" w14:textId="77777777" w:rsidR="00FE0F02" w:rsidRDefault="00FE0F02" w:rsidP="00741832">
      <w:pPr>
        <w:tabs>
          <w:tab w:val="left" w:pos="2070"/>
          <w:tab w:val="left" w:pos="4320"/>
          <w:tab w:val="left" w:pos="7920"/>
        </w:tabs>
        <w:spacing w:after="0" w:line="240" w:lineRule="auto"/>
        <w:rPr>
          <w:rFonts w:asciiTheme="majorHAnsi" w:hAnsiTheme="majorHAnsi" w:cs="Times New Roman"/>
          <w:b/>
          <w:sz w:val="21"/>
          <w:szCs w:val="21"/>
        </w:rPr>
        <w:sectPr w:rsidR="00FE0F02" w:rsidSect="00FE0F02">
          <w:type w:val="continuous"/>
          <w:pgSz w:w="12240" w:h="15840"/>
          <w:pgMar w:top="900" w:right="720" w:bottom="720" w:left="720" w:header="720" w:footer="504" w:gutter="0"/>
          <w:cols w:num="2" w:space="720"/>
          <w:docGrid w:linePitch="299"/>
        </w:sectPr>
      </w:pPr>
    </w:p>
    <w:p w14:paraId="43ED65D9" w14:textId="1FD7AE82" w:rsidR="00FE0F02" w:rsidRDefault="00FE0F02" w:rsidP="00741832">
      <w:pPr>
        <w:tabs>
          <w:tab w:val="left" w:pos="2070"/>
          <w:tab w:val="left" w:pos="4320"/>
          <w:tab w:val="left" w:pos="7920"/>
        </w:tabs>
        <w:spacing w:after="0" w:line="240" w:lineRule="auto"/>
        <w:rPr>
          <w:rFonts w:asciiTheme="majorHAnsi" w:hAnsiTheme="majorHAnsi" w:cs="Times New Roman"/>
          <w:b/>
          <w:sz w:val="21"/>
          <w:szCs w:val="21"/>
        </w:rPr>
      </w:pPr>
    </w:p>
    <w:p w14:paraId="0AD157A5" w14:textId="7209B874" w:rsidR="000D4D90" w:rsidRDefault="000D4D90" w:rsidP="000B38DE">
      <w:pPr>
        <w:pStyle w:val="ListParagraph"/>
        <w:numPr>
          <w:ilvl w:val="0"/>
          <w:numId w:val="8"/>
        </w:numPr>
        <w:tabs>
          <w:tab w:val="left" w:pos="2070"/>
          <w:tab w:val="left" w:pos="4320"/>
          <w:tab w:val="left" w:pos="7920"/>
        </w:tabs>
        <w:spacing w:after="0" w:line="240" w:lineRule="auto"/>
        <w:ind w:left="450"/>
        <w:rPr>
          <w:rFonts w:asciiTheme="majorHAnsi" w:eastAsia="Arial" w:hAnsiTheme="majorHAnsi" w:cs="Times New Roman"/>
          <w:b/>
          <w:sz w:val="21"/>
          <w:szCs w:val="21"/>
          <w:u w:val="single"/>
        </w:rPr>
      </w:pPr>
      <w:r w:rsidRPr="000B38DE">
        <w:rPr>
          <w:rFonts w:asciiTheme="majorHAnsi" w:eastAsia="Arial" w:hAnsiTheme="majorHAnsi" w:cs="Times New Roman"/>
          <w:b/>
          <w:sz w:val="21"/>
          <w:szCs w:val="21"/>
        </w:rPr>
        <w:t xml:space="preserve">Years in your current role </w:t>
      </w:r>
      <w:r w:rsidRPr="000B38DE">
        <w:rPr>
          <w:rFonts w:asciiTheme="majorHAnsi" w:eastAsia="Arial" w:hAnsiTheme="majorHAnsi" w:cs="Times New Roman"/>
          <w:b/>
          <w:sz w:val="21"/>
          <w:szCs w:val="21"/>
          <w:u w:val="single"/>
        </w:rPr>
        <w:tab/>
      </w:r>
    </w:p>
    <w:p w14:paraId="79F63339" w14:textId="77777777" w:rsidR="00B07623" w:rsidRDefault="00B07623" w:rsidP="00B07623">
      <w:pPr>
        <w:pStyle w:val="ListParagraph"/>
        <w:tabs>
          <w:tab w:val="left" w:pos="2070"/>
          <w:tab w:val="left" w:pos="4320"/>
          <w:tab w:val="left" w:pos="7920"/>
        </w:tabs>
        <w:spacing w:after="0" w:line="240" w:lineRule="auto"/>
        <w:ind w:left="450"/>
        <w:rPr>
          <w:rFonts w:asciiTheme="majorHAnsi" w:eastAsia="Arial" w:hAnsiTheme="majorHAnsi" w:cs="Times New Roman"/>
          <w:b/>
          <w:sz w:val="21"/>
          <w:szCs w:val="21"/>
          <w:u w:val="single"/>
        </w:rPr>
      </w:pPr>
    </w:p>
    <w:p w14:paraId="7D301167" w14:textId="61EF7131" w:rsidR="00860EEE" w:rsidRPr="00C10A5D" w:rsidRDefault="00860EEE" w:rsidP="000B38DE">
      <w:pPr>
        <w:pStyle w:val="ListParagraph"/>
        <w:numPr>
          <w:ilvl w:val="0"/>
          <w:numId w:val="8"/>
        </w:numPr>
        <w:tabs>
          <w:tab w:val="left" w:pos="2070"/>
          <w:tab w:val="left" w:pos="4320"/>
          <w:tab w:val="left" w:pos="7920"/>
        </w:tabs>
        <w:spacing w:after="0" w:line="240" w:lineRule="auto"/>
        <w:ind w:left="450"/>
        <w:rPr>
          <w:rFonts w:asciiTheme="majorHAnsi" w:eastAsia="Arial" w:hAnsiTheme="majorHAnsi" w:cs="Times New Roman"/>
          <w:b/>
          <w:sz w:val="21"/>
          <w:szCs w:val="21"/>
        </w:rPr>
      </w:pPr>
      <w:r w:rsidRPr="00C10A5D">
        <w:rPr>
          <w:rFonts w:asciiTheme="majorHAnsi" w:eastAsia="Arial" w:hAnsiTheme="majorHAnsi" w:cs="Times New Roman"/>
          <w:b/>
          <w:sz w:val="21"/>
          <w:szCs w:val="21"/>
        </w:rPr>
        <w:t xml:space="preserve">What </w:t>
      </w:r>
      <w:r w:rsidR="00214617" w:rsidRPr="00C10A5D">
        <w:rPr>
          <w:rFonts w:asciiTheme="majorHAnsi" w:eastAsia="Arial" w:hAnsiTheme="majorHAnsi" w:cs="Times New Roman"/>
          <w:b/>
          <w:sz w:val="21"/>
          <w:szCs w:val="21"/>
        </w:rPr>
        <w:t>type of information were you requesting in your</w:t>
      </w:r>
      <w:r w:rsidRPr="00C10A5D">
        <w:rPr>
          <w:rFonts w:asciiTheme="majorHAnsi" w:eastAsia="Arial" w:hAnsiTheme="majorHAnsi" w:cs="Times New Roman"/>
          <w:b/>
          <w:sz w:val="21"/>
          <w:szCs w:val="21"/>
        </w:rPr>
        <w:t xml:space="preserve"> Infoline inquiry? (please check all that apply)</w:t>
      </w:r>
    </w:p>
    <w:p w14:paraId="213691D6" w14:textId="47097E37" w:rsidR="00860EEE" w:rsidRPr="00860EEE" w:rsidRDefault="00860EEE" w:rsidP="00214617">
      <w:pPr>
        <w:pStyle w:val="ListParagraph"/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sym w:font="Wingdings" w:char="F0A6"/>
      </w:r>
      <w:r w:rsidRPr="00860EEE">
        <w:rPr>
          <w:rFonts w:asciiTheme="majorHAnsi" w:hAnsiTheme="majorHAnsi" w:cs="Times New Roman"/>
          <w:sz w:val="21"/>
          <w:szCs w:val="21"/>
        </w:rPr>
        <w:t xml:space="preserve"> </w:t>
      </w:r>
      <w:r w:rsidR="00BD769D">
        <w:rPr>
          <w:rFonts w:asciiTheme="majorHAnsi" w:hAnsiTheme="majorHAnsi" w:cs="Times New Roman"/>
          <w:sz w:val="21"/>
          <w:szCs w:val="21"/>
        </w:rPr>
        <w:t>Webinar</w:t>
      </w:r>
    </w:p>
    <w:p w14:paraId="45858300" w14:textId="02C1EF4C" w:rsidR="00860EEE" w:rsidRPr="00860EEE" w:rsidRDefault="00860EEE" w:rsidP="00214617">
      <w:pPr>
        <w:pStyle w:val="ListParagraph"/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sym w:font="Wingdings" w:char="F0A6"/>
      </w:r>
      <w:r w:rsidRPr="00860EEE">
        <w:rPr>
          <w:rFonts w:asciiTheme="majorHAnsi" w:eastAsia="Arial" w:hAnsiTheme="majorHAnsi" w:cs="Times New Roman"/>
          <w:sz w:val="21"/>
          <w:szCs w:val="21"/>
        </w:rPr>
        <w:t xml:space="preserve"> </w:t>
      </w:r>
      <w:r w:rsidR="00BD769D">
        <w:rPr>
          <w:rFonts w:asciiTheme="majorHAnsi" w:hAnsiTheme="majorHAnsi" w:cs="Times New Roman"/>
          <w:sz w:val="21"/>
          <w:szCs w:val="21"/>
        </w:rPr>
        <w:t>Training</w:t>
      </w:r>
    </w:p>
    <w:p w14:paraId="2DFF830C" w14:textId="22B34B8D" w:rsidR="00860EEE" w:rsidRPr="00860EEE" w:rsidRDefault="00860EEE" w:rsidP="00214617">
      <w:pPr>
        <w:pStyle w:val="ListParagraph"/>
        <w:tabs>
          <w:tab w:val="left" w:pos="2070"/>
          <w:tab w:val="left" w:pos="4320"/>
          <w:tab w:val="left" w:pos="7920"/>
        </w:tabs>
        <w:spacing w:after="0" w:line="240" w:lineRule="auto"/>
        <w:ind w:left="360"/>
        <w:rPr>
          <w:rFonts w:asciiTheme="majorHAnsi" w:hAnsiTheme="majorHAnsi" w:cs="Times New Roman"/>
          <w:sz w:val="21"/>
          <w:szCs w:val="21"/>
        </w:rPr>
      </w:pPr>
      <w:r>
        <w:sym w:font="Wingdings" w:char="F0A6"/>
      </w:r>
      <w:r w:rsidRPr="00860EEE">
        <w:rPr>
          <w:rFonts w:asciiTheme="majorHAnsi" w:eastAsia="Arial" w:hAnsiTheme="majorHAnsi" w:cs="Times New Roman"/>
          <w:sz w:val="21"/>
          <w:szCs w:val="21"/>
        </w:rPr>
        <w:t xml:space="preserve"> </w:t>
      </w:r>
      <w:r w:rsidR="00BD769D">
        <w:rPr>
          <w:rFonts w:asciiTheme="majorHAnsi" w:hAnsiTheme="majorHAnsi" w:cs="Times New Roman"/>
          <w:sz w:val="21"/>
          <w:szCs w:val="21"/>
        </w:rPr>
        <w:t>Materials/Resources</w:t>
      </w:r>
    </w:p>
    <w:p w14:paraId="23020789" w14:textId="01D91895" w:rsidR="00F0429F" w:rsidRPr="000B38DE" w:rsidRDefault="00860EEE" w:rsidP="00BD769D">
      <w:pPr>
        <w:pStyle w:val="ListParagraph"/>
        <w:ind w:left="360"/>
        <w:rPr>
          <w:rFonts w:asciiTheme="majorHAnsi" w:eastAsia="Arial" w:hAnsiTheme="majorHAnsi" w:cs="Times New Roman"/>
          <w:b/>
          <w:sz w:val="21"/>
          <w:szCs w:val="21"/>
          <w:u w:val="single"/>
        </w:rPr>
      </w:pPr>
      <w:r>
        <w:rPr>
          <w:rFonts w:asciiTheme="majorHAnsi" w:hAnsiTheme="majorHAnsi" w:cs="Times New Roman"/>
          <w:sz w:val="21"/>
          <w:szCs w:val="21"/>
        </w:rPr>
        <w:sym w:font="Wingdings" w:char="F0A6"/>
      </w:r>
      <w:r>
        <w:rPr>
          <w:rFonts w:asciiTheme="majorHAnsi" w:hAnsiTheme="majorHAnsi" w:cs="Times New Roman"/>
          <w:sz w:val="21"/>
          <w:szCs w:val="21"/>
        </w:rPr>
        <w:t xml:space="preserve"> Other (specify)</w:t>
      </w:r>
    </w:p>
    <w:p w14:paraId="441AE6D2" w14:textId="77777777" w:rsidR="00FE2E63" w:rsidRDefault="00FE2E63">
      <w:pPr>
        <w:rPr>
          <w:rFonts w:asciiTheme="majorHAnsi" w:eastAsia="Arial" w:hAnsiTheme="majorHAnsi" w:cs="Arial"/>
          <w:sz w:val="21"/>
          <w:szCs w:val="21"/>
        </w:rPr>
      </w:pPr>
    </w:p>
    <w:p w14:paraId="7EC55254" w14:textId="77777777" w:rsidR="00FE2E63" w:rsidRDefault="00FE2E63">
      <w:pPr>
        <w:rPr>
          <w:rFonts w:asciiTheme="majorHAnsi" w:eastAsia="Arial" w:hAnsiTheme="majorHAnsi" w:cs="Arial"/>
          <w:sz w:val="21"/>
          <w:szCs w:val="21"/>
        </w:rPr>
      </w:pPr>
    </w:p>
    <w:p w14:paraId="21D95F7E" w14:textId="77777777" w:rsidR="00FE2E63" w:rsidRDefault="00FE2E63">
      <w:pPr>
        <w:rPr>
          <w:rFonts w:asciiTheme="majorHAnsi" w:eastAsia="Arial" w:hAnsiTheme="majorHAnsi" w:cs="Arial"/>
          <w:sz w:val="21"/>
          <w:szCs w:val="21"/>
        </w:rPr>
      </w:pPr>
    </w:p>
    <w:p w14:paraId="43224DDC" w14:textId="72F45121" w:rsidR="00FE2E63" w:rsidRDefault="00FE2E63">
      <w:pPr>
        <w:rPr>
          <w:rFonts w:asciiTheme="majorHAnsi" w:eastAsia="Arial" w:hAnsiTheme="majorHAnsi" w:cs="Arial"/>
          <w:sz w:val="21"/>
          <w:szCs w:val="21"/>
        </w:rPr>
        <w:sectPr w:rsidR="00FE2E63" w:rsidSect="00FE0F02">
          <w:type w:val="continuous"/>
          <w:pgSz w:w="12240" w:h="15840"/>
          <w:pgMar w:top="900" w:right="720" w:bottom="720" w:left="720" w:header="720" w:footer="504" w:gutter="0"/>
          <w:cols w:space="720"/>
          <w:docGrid w:linePitch="299"/>
        </w:sectPr>
      </w:pPr>
    </w:p>
    <w:p w14:paraId="5CC9F406" w14:textId="77777777" w:rsidR="000D4D90" w:rsidRPr="00FE2E63" w:rsidRDefault="000D4D90" w:rsidP="00FE2E63">
      <w:pPr>
        <w:rPr>
          <w:rFonts w:asciiTheme="majorHAnsi" w:eastAsia="Arial" w:hAnsiTheme="majorHAnsi" w:cs="Arial"/>
          <w:sz w:val="21"/>
          <w:szCs w:val="21"/>
        </w:rPr>
      </w:pPr>
    </w:p>
    <w:tbl>
      <w:tblPr>
        <w:tblStyle w:val="TableGrid"/>
        <w:tblpPr w:leftFromText="180" w:rightFromText="180" w:vertAnchor="text" w:tblpX="108" w:tblpY="1"/>
        <w:tblOverlap w:val="never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6"/>
        <w:gridCol w:w="526"/>
        <w:gridCol w:w="1580"/>
        <w:gridCol w:w="1053"/>
        <w:gridCol w:w="130"/>
        <w:gridCol w:w="900"/>
        <w:gridCol w:w="23"/>
        <w:gridCol w:w="967"/>
        <w:gridCol w:w="612"/>
        <w:gridCol w:w="468"/>
        <w:gridCol w:w="59"/>
        <w:gridCol w:w="841"/>
        <w:gridCol w:w="1265"/>
      </w:tblGrid>
      <w:tr w:rsidR="009337E3" w:rsidRPr="00AF16FD" w14:paraId="49D6AED5" w14:textId="77777777" w:rsidTr="00926373">
        <w:trPr>
          <w:trHeight w:val="440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7ADB4AEF" w14:textId="5C282ED0" w:rsidR="009337E3" w:rsidRPr="00E02485" w:rsidRDefault="009337E3" w:rsidP="00926373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>
              <w:rPr>
                <w:b/>
              </w:rPr>
              <w:t>Th</w:t>
            </w:r>
            <w:r w:rsidR="00B910C1">
              <w:rPr>
                <w:b/>
              </w:rPr>
              <w:t>e</w:t>
            </w:r>
            <w:r>
              <w:rPr>
                <w:b/>
              </w:rPr>
              <w:t xml:space="preserve"> </w:t>
            </w:r>
            <w:r w:rsidR="00B910C1" w:rsidRPr="00BD769D">
              <w:rPr>
                <w:b/>
                <w:color w:val="000000" w:themeColor="text1"/>
              </w:rPr>
              <w:t xml:space="preserve">response </w:t>
            </w:r>
            <w:r w:rsidR="00B910C1">
              <w:rPr>
                <w:b/>
              </w:rPr>
              <w:t xml:space="preserve">to my inquiry </w:t>
            </w:r>
            <w:r>
              <w:rPr>
                <w:b/>
              </w:rPr>
              <w:t>met or exceeded my expectations.</w:t>
            </w:r>
          </w:p>
        </w:tc>
      </w:tr>
      <w:tr w:rsidR="00CF745F" w:rsidRPr="00AF16FD" w14:paraId="4B3557C0" w14:textId="77777777" w:rsidTr="00926373">
        <w:trPr>
          <w:trHeight w:val="576"/>
        </w:trPr>
        <w:tc>
          <w:tcPr>
            <w:tcW w:w="2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FDEC88" w14:textId="77777777" w:rsidR="00CF745F" w:rsidRDefault="00CF745F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6767FE5D" w14:textId="77777777" w:rsidR="00CF745F" w:rsidRPr="00AF16FD" w:rsidRDefault="00CF745F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961146" w14:textId="77777777" w:rsidR="00CF745F" w:rsidRDefault="00CF745F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67217BF3" w14:textId="77777777" w:rsidR="00CF745F" w:rsidRPr="00AF16FD" w:rsidRDefault="00CF745F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BF2F270" w14:textId="1BD59E9C" w:rsidR="00CF745F" w:rsidRDefault="00FE0F02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124BAC13" w14:textId="77777777" w:rsidR="00CF745F" w:rsidRPr="00AF16FD" w:rsidRDefault="00CF745F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1244" w14:textId="5353E40E" w:rsidR="00CF745F" w:rsidRDefault="00FE0F02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4F6AB1D7" w14:textId="77777777" w:rsidR="00CF745F" w:rsidRPr="00AF16FD" w:rsidRDefault="00CF745F" w:rsidP="0092637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9337E3" w:rsidRPr="00E02485" w14:paraId="7FFB0D60" w14:textId="77777777" w:rsidTr="00926373">
        <w:trPr>
          <w:trHeight w:val="440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58744800" w14:textId="104AFED2" w:rsidR="009337E3" w:rsidRPr="00E02485" w:rsidRDefault="009337E3" w:rsidP="00926373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bookmarkStart w:id="4" w:name="_Hlk533404115"/>
            <w:r>
              <w:rPr>
                <w:b/>
              </w:rPr>
              <w:t xml:space="preserve">I was satisfied with the </w:t>
            </w:r>
            <w:r w:rsidRPr="00287BE2">
              <w:rPr>
                <w:b/>
                <w:u w:val="single"/>
              </w:rPr>
              <w:t>quality</w:t>
            </w:r>
            <w:r>
              <w:rPr>
                <w:b/>
              </w:rPr>
              <w:t xml:space="preserve"> of </w:t>
            </w:r>
            <w:r w:rsidR="00B910C1">
              <w:rPr>
                <w:b/>
              </w:rPr>
              <w:t>the response</w:t>
            </w:r>
            <w:r>
              <w:rPr>
                <w:b/>
              </w:rPr>
              <w:t>.</w:t>
            </w:r>
          </w:p>
        </w:tc>
      </w:tr>
      <w:bookmarkEnd w:id="4"/>
      <w:tr w:rsidR="00FE0F02" w:rsidRPr="00AF16FD" w14:paraId="68AD8D1A" w14:textId="77777777" w:rsidTr="00926373">
        <w:trPr>
          <w:trHeight w:val="576"/>
        </w:trPr>
        <w:tc>
          <w:tcPr>
            <w:tcW w:w="2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5F01E2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5943D4F8" w14:textId="41D820EE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C6F979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3FA16157" w14:textId="7C5D76A3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520FC85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43E88E54" w14:textId="4D843F66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39492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2E6B6279" w14:textId="66E75837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860EEE" w:rsidRPr="00AF16FD" w14:paraId="0D8BDAB2" w14:textId="77777777" w:rsidTr="00D24A07">
        <w:trPr>
          <w:trHeight w:val="576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54850133" w14:textId="73A00213" w:rsidR="00860EEE" w:rsidRPr="00E51677" w:rsidRDefault="00860EEE" w:rsidP="009867DE">
            <w:pPr>
              <w:pStyle w:val="ListParagraph"/>
              <w:numPr>
                <w:ilvl w:val="0"/>
                <w:numId w:val="8"/>
              </w:numPr>
              <w:ind w:left="340"/>
              <w:rPr>
                <w:b/>
              </w:rPr>
            </w:pPr>
            <w:r>
              <w:rPr>
                <w:b/>
              </w:rPr>
              <w:t xml:space="preserve">I was satisfied with the </w:t>
            </w:r>
            <w:r w:rsidRPr="00287BE2">
              <w:rPr>
                <w:b/>
                <w:u w:val="single"/>
              </w:rPr>
              <w:t>timeliness</w:t>
            </w:r>
            <w:r>
              <w:rPr>
                <w:b/>
              </w:rPr>
              <w:t xml:space="preserve"> of the response.</w:t>
            </w:r>
          </w:p>
        </w:tc>
      </w:tr>
      <w:tr w:rsidR="00860EEE" w:rsidRPr="00AF16FD" w14:paraId="247B24DC" w14:textId="77777777" w:rsidTr="00860EEE">
        <w:trPr>
          <w:trHeight w:val="576"/>
        </w:trPr>
        <w:tc>
          <w:tcPr>
            <w:tcW w:w="2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C031F1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5648B46E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3EBD8C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07FA78AF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EF4765E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736DAEBD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58A83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082F9531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9867DE" w:rsidRPr="00AF16FD" w14:paraId="368129C7" w14:textId="77777777" w:rsidTr="00D24A07">
        <w:trPr>
          <w:trHeight w:val="576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24F718DA" w14:textId="2AB8F1B4" w:rsidR="009867DE" w:rsidRPr="00D24A07" w:rsidRDefault="009867DE" w:rsidP="009867DE">
            <w:pPr>
              <w:pStyle w:val="ListParagraph"/>
              <w:numPr>
                <w:ilvl w:val="0"/>
                <w:numId w:val="8"/>
              </w:numPr>
              <w:ind w:left="340"/>
              <w:rPr>
                <w:sz w:val="20"/>
                <w:szCs w:val="20"/>
              </w:rPr>
            </w:pPr>
            <w:r w:rsidRPr="00E51677">
              <w:rPr>
                <w:b/>
              </w:rPr>
              <w:t xml:space="preserve">The </w:t>
            </w:r>
            <w:r w:rsidR="00B910C1">
              <w:rPr>
                <w:b/>
              </w:rPr>
              <w:t>responder</w:t>
            </w:r>
            <w:r w:rsidR="00B910C1" w:rsidRPr="00E51677">
              <w:rPr>
                <w:b/>
              </w:rPr>
              <w:t xml:space="preserve"> </w:t>
            </w:r>
            <w:r w:rsidRPr="00E51677">
              <w:rPr>
                <w:b/>
              </w:rPr>
              <w:t>was knowledgeable in the content area.</w:t>
            </w:r>
          </w:p>
        </w:tc>
      </w:tr>
      <w:tr w:rsidR="00FE0F02" w:rsidRPr="00AF16FD" w14:paraId="52A7596E" w14:textId="77777777" w:rsidTr="00926373">
        <w:trPr>
          <w:trHeight w:val="576"/>
        </w:trPr>
        <w:tc>
          <w:tcPr>
            <w:tcW w:w="2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96EC84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bookmarkStart w:id="5" w:name="_Hlk5778785"/>
            <w:r>
              <w:rPr>
                <w:sz w:val="20"/>
                <w:szCs w:val="20"/>
              </w:rPr>
              <w:t>1</w:t>
            </w:r>
          </w:p>
          <w:p w14:paraId="2F0692B6" w14:textId="68FC788A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DFBB3A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2A37287F" w14:textId="781E80F3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5752B8A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21196033" w14:textId="1B141837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47EEC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658C4E5E" w14:textId="5D85CE84" w:rsidR="00FE0F02" w:rsidRPr="00AF16FD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bookmarkEnd w:id="5"/>
      <w:tr w:rsidR="001D49B1" w:rsidRPr="00D24A07" w14:paraId="51EEA737" w14:textId="77777777" w:rsidTr="005E2A7C">
        <w:trPr>
          <w:trHeight w:val="576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5BEA98A4" w14:textId="7F9C0377" w:rsidR="001D49B1" w:rsidRPr="00D24A07" w:rsidRDefault="001D49B1" w:rsidP="001D49B1">
            <w:pPr>
              <w:pStyle w:val="ListParagraph"/>
              <w:numPr>
                <w:ilvl w:val="0"/>
                <w:numId w:val="8"/>
              </w:numPr>
              <w:ind w:left="340"/>
              <w:rPr>
                <w:sz w:val="20"/>
                <w:szCs w:val="20"/>
              </w:rPr>
            </w:pPr>
            <w:r w:rsidRPr="00E51677">
              <w:rPr>
                <w:b/>
              </w:rPr>
              <w:t xml:space="preserve">The </w:t>
            </w:r>
            <w:r>
              <w:rPr>
                <w:b/>
              </w:rPr>
              <w:t>responder</w:t>
            </w:r>
            <w:r w:rsidRPr="00E51677">
              <w:rPr>
                <w:b/>
              </w:rPr>
              <w:t xml:space="preserve"> was </w:t>
            </w:r>
            <w:r>
              <w:rPr>
                <w:b/>
              </w:rPr>
              <w:t>responsive to my questions and need for information</w:t>
            </w:r>
            <w:r w:rsidRPr="00E51677">
              <w:rPr>
                <w:b/>
              </w:rPr>
              <w:t>.</w:t>
            </w:r>
          </w:p>
        </w:tc>
      </w:tr>
      <w:tr w:rsidR="001D49B1" w:rsidRPr="00AF16FD" w14:paraId="160EB7D0" w14:textId="77777777" w:rsidTr="005E2A7C">
        <w:trPr>
          <w:trHeight w:val="576"/>
        </w:trPr>
        <w:tc>
          <w:tcPr>
            <w:tcW w:w="2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C03BED" w14:textId="77777777" w:rsidR="001D49B1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74C7957D" w14:textId="77777777" w:rsidR="001D49B1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BEC490" w14:textId="77777777" w:rsidR="001D49B1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5C878E5E" w14:textId="77777777" w:rsidR="001D49B1" w:rsidRPr="00AF16FD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576DA5FB" w14:textId="77777777" w:rsidR="001D49B1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2485755D" w14:textId="77777777" w:rsidR="001D49B1" w:rsidRPr="00AF16FD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428D5" w14:textId="77777777" w:rsidR="001D49B1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67CF481F" w14:textId="77777777" w:rsidR="001D49B1" w:rsidRPr="00AF16FD" w:rsidRDefault="001D49B1" w:rsidP="001D49B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9867DE" w:rsidRPr="00E02485" w14:paraId="70AC8FD4" w14:textId="77777777" w:rsidTr="00B07623">
        <w:trPr>
          <w:trHeight w:val="440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7BC5DC97" w14:textId="141D60D5" w:rsidR="009867DE" w:rsidRPr="009867DE" w:rsidRDefault="009867DE" w:rsidP="009867D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bookmarkStart w:id="6" w:name="_Hlk533404150"/>
            <w:r w:rsidRPr="009867DE">
              <w:rPr>
                <w:b/>
              </w:rPr>
              <w:t>T</w:t>
            </w:r>
            <w:r w:rsidRPr="00D24A07">
              <w:rPr>
                <w:b/>
              </w:rPr>
              <w:t xml:space="preserve">he content of the </w:t>
            </w:r>
            <w:r w:rsidR="00B910C1">
              <w:rPr>
                <w:b/>
              </w:rPr>
              <w:t>response</w:t>
            </w:r>
            <w:r w:rsidR="00B910C1" w:rsidRPr="00D24A07">
              <w:rPr>
                <w:b/>
              </w:rPr>
              <w:t xml:space="preserve"> </w:t>
            </w:r>
            <w:r w:rsidRPr="00D24A07">
              <w:rPr>
                <w:b/>
              </w:rPr>
              <w:t>was relevant to my work.</w:t>
            </w:r>
          </w:p>
        </w:tc>
      </w:tr>
      <w:bookmarkEnd w:id="6"/>
      <w:tr w:rsidR="00FE0F02" w:rsidRPr="00AF16FD" w14:paraId="3A6B8F35" w14:textId="77777777" w:rsidTr="00B07623">
        <w:trPr>
          <w:trHeight w:val="576"/>
        </w:trPr>
        <w:tc>
          <w:tcPr>
            <w:tcW w:w="263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1B42ACF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30CD4F12" w14:textId="17DAFB21" w:rsidR="00FE0F02" w:rsidRPr="00EA4B28" w:rsidRDefault="00FE0F02" w:rsidP="00FE0F02">
            <w:pPr>
              <w:spacing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bottom w:val="single" w:sz="4" w:space="0" w:color="auto"/>
            </w:tcBorders>
          </w:tcPr>
          <w:p w14:paraId="398E930D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1487F87B" w14:textId="2DAC2A32" w:rsidR="00FE0F02" w:rsidRPr="00AF16FD" w:rsidRDefault="00FE0F02" w:rsidP="00FE0F02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bottom w:val="single" w:sz="4" w:space="0" w:color="auto"/>
            </w:tcBorders>
          </w:tcPr>
          <w:p w14:paraId="4428A49A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20056903" w14:textId="663F9411" w:rsidR="00FE0F02" w:rsidRPr="00AF16FD" w:rsidRDefault="00FE0F02" w:rsidP="00FE0F02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5D96C603" w14:textId="77777777" w:rsidR="00FE0F02" w:rsidRDefault="00FE0F02" w:rsidP="00FE0F0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60C9D7E0" w14:textId="7C373DFF" w:rsidR="00FE0F02" w:rsidRPr="00AF16FD" w:rsidRDefault="00FE0F02" w:rsidP="00FE0F02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860EEE" w:rsidRPr="009867DE" w14:paraId="13533123" w14:textId="77777777" w:rsidTr="00860EEE">
        <w:trPr>
          <w:trHeight w:val="440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4D6ABFF6" w14:textId="358576E1" w:rsidR="00860EEE" w:rsidRPr="009867DE" w:rsidRDefault="00860EEE" w:rsidP="00860EE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 w:rsidRPr="00D24A07">
              <w:rPr>
                <w:b/>
              </w:rPr>
              <w:t xml:space="preserve">Please let us know whether you found the content </w:t>
            </w:r>
            <w:r>
              <w:rPr>
                <w:b/>
              </w:rPr>
              <w:t>in the response</w:t>
            </w:r>
            <w:r w:rsidRPr="00D24A07">
              <w:rPr>
                <w:b/>
              </w:rPr>
              <w:t xml:space="preserve"> to be too simple, too advanced, or just about right.</w:t>
            </w:r>
          </w:p>
        </w:tc>
      </w:tr>
      <w:tr w:rsidR="00860EEE" w:rsidRPr="00AF16FD" w14:paraId="1067A8AD" w14:textId="77777777" w:rsidTr="00860EEE">
        <w:trPr>
          <w:trHeight w:val="576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90CD59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4322D408" w14:textId="77777777" w:rsidR="00860EEE" w:rsidRPr="00926373" w:rsidRDefault="00860EEE" w:rsidP="00860EEE">
            <w:pPr>
              <w:jc w:val="center"/>
              <w:rPr>
                <w:b/>
                <w:sz w:val="20"/>
                <w:szCs w:val="20"/>
              </w:rPr>
            </w:pPr>
            <w:r w:rsidRPr="00926373">
              <w:rPr>
                <w:sz w:val="20"/>
                <w:szCs w:val="20"/>
              </w:rPr>
              <w:t>Far too advanced</w:t>
            </w:r>
          </w:p>
        </w:tc>
        <w:tc>
          <w:tcPr>
            <w:tcW w:w="2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2D04C2" w14:textId="77777777" w:rsidR="00860EEE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1C1C55C1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bit too advanced</w:t>
            </w:r>
          </w:p>
        </w:tc>
        <w:tc>
          <w:tcPr>
            <w:tcW w:w="210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6128756" w14:textId="77777777" w:rsidR="00860EEE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3</w:t>
            </w:r>
          </w:p>
          <w:p w14:paraId="0FDEA6E4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ut right</w:t>
            </w:r>
          </w:p>
        </w:tc>
        <w:tc>
          <w:tcPr>
            <w:tcW w:w="210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B53897" w14:textId="77777777" w:rsidR="00860EEE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4</w:t>
            </w:r>
          </w:p>
          <w:p w14:paraId="2248E8CD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 bit too simple </w:t>
            </w:r>
          </w:p>
        </w:tc>
        <w:tc>
          <w:tcPr>
            <w:tcW w:w="210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7C255" w14:textId="77777777" w:rsidR="00860EEE" w:rsidRDefault="00860EEE" w:rsidP="00860EEE">
            <w:pPr>
              <w:pStyle w:val="ListParagraph"/>
              <w:ind w:left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5 </w:t>
            </w:r>
          </w:p>
          <w:p w14:paraId="44872A1E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ar too simple</w:t>
            </w:r>
          </w:p>
        </w:tc>
      </w:tr>
      <w:tr w:rsidR="00860EEE" w:rsidRPr="00AF16FD" w14:paraId="779683EE" w14:textId="77777777" w:rsidTr="00860EEE">
        <w:trPr>
          <w:trHeight w:val="349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73BEBE46" w14:textId="5C2E5F3E" w:rsidR="00860EEE" w:rsidRPr="00926373" w:rsidRDefault="00860EEE" w:rsidP="00860EEE">
            <w:pPr>
              <w:pStyle w:val="ListParagraph"/>
              <w:numPr>
                <w:ilvl w:val="0"/>
                <w:numId w:val="8"/>
              </w:numPr>
              <w:ind w:left="336"/>
              <w:rPr>
                <w:b/>
                <w:sz w:val="20"/>
                <w:szCs w:val="20"/>
              </w:rPr>
            </w:pPr>
            <w:r w:rsidRPr="009867DE">
              <w:rPr>
                <w:b/>
              </w:rPr>
              <w:t xml:space="preserve">The </w:t>
            </w:r>
            <w:r>
              <w:rPr>
                <w:b/>
              </w:rPr>
              <w:t>response</w:t>
            </w:r>
            <w:r w:rsidRPr="009867DE">
              <w:rPr>
                <w:b/>
              </w:rPr>
              <w:t xml:space="preserve"> deepened my knowledge of the topic presented.</w:t>
            </w:r>
          </w:p>
        </w:tc>
      </w:tr>
      <w:tr w:rsidR="00860EEE" w:rsidRPr="00AF16FD" w14:paraId="67E31536" w14:textId="77777777" w:rsidTr="00860EEE">
        <w:trPr>
          <w:trHeight w:val="576"/>
        </w:trPr>
        <w:tc>
          <w:tcPr>
            <w:tcW w:w="2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502F14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732B0893" w14:textId="77777777" w:rsidR="00860EEE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F4E856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52820BAD" w14:textId="77777777" w:rsidR="00860EEE" w:rsidRPr="00AF16FD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206BCEB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378A71BE" w14:textId="77777777" w:rsidR="00860EEE" w:rsidRPr="00AF16FD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A4EDA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38EFF051" w14:textId="77777777" w:rsidR="00860EEE" w:rsidRPr="00AF16FD" w:rsidRDefault="00860EEE" w:rsidP="00860EEE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860EEE" w:rsidRPr="00AF16FD" w14:paraId="14D1FB44" w14:textId="77777777" w:rsidTr="00860EEE">
        <w:trPr>
          <w:trHeight w:val="440"/>
        </w:trPr>
        <w:tc>
          <w:tcPr>
            <w:tcW w:w="10530" w:type="dxa"/>
            <w:gridSpan w:val="1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30219EB3" w14:textId="7A08AEA1" w:rsidR="00860EEE" w:rsidRPr="00C854D8" w:rsidRDefault="00860EEE" w:rsidP="00860EEE">
            <w:pPr>
              <w:rPr>
                <w:b/>
              </w:rPr>
            </w:pPr>
            <w:r>
              <w:rPr>
                <w:b/>
              </w:rPr>
              <w:t>I plan to use information I learned from the response to…</w:t>
            </w:r>
          </w:p>
        </w:tc>
      </w:tr>
      <w:tr w:rsidR="00860EEE" w:rsidRPr="00AF16FD" w14:paraId="10DA056C" w14:textId="77777777" w:rsidTr="00860EEE">
        <w:trPr>
          <w:trHeight w:val="440"/>
        </w:trPr>
        <w:tc>
          <w:tcPr>
            <w:tcW w:w="5395" w:type="dxa"/>
            <w:gridSpan w:val="5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A1290F" w14:textId="77777777" w:rsidR="00860EEE" w:rsidRPr="00E02485" w:rsidRDefault="00860EEE" w:rsidP="00860EE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>
              <w:rPr>
                <w:b/>
              </w:rPr>
              <w:t>C</w:t>
            </w:r>
            <w:r w:rsidRPr="009E2E7D">
              <w:rPr>
                <w:b/>
              </w:rPr>
              <w:t>reate practice or policy changes in my organization.</w:t>
            </w:r>
          </w:p>
        </w:tc>
        <w:tc>
          <w:tcPr>
            <w:tcW w:w="90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B0F79E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CF745F">
              <w:rPr>
                <w:sz w:val="18"/>
                <w:szCs w:val="18"/>
              </w:rPr>
              <w:t>1</w:t>
            </w:r>
          </w:p>
          <w:p w14:paraId="43185A11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CF745F">
              <w:rPr>
                <w:sz w:val="18"/>
                <w:szCs w:val="18"/>
              </w:rPr>
              <w:t>Strongly Disagree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4406C9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14:paraId="04C500E0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Disagre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4BF392A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br/>
            </w:r>
            <w:r w:rsidRPr="00CF745F">
              <w:rPr>
                <w:sz w:val="18"/>
                <w:szCs w:val="18"/>
              </w:rPr>
              <w:t>Agree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00C50C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14:paraId="43940718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Strongly Agree</w:t>
            </w:r>
          </w:p>
        </w:tc>
        <w:tc>
          <w:tcPr>
            <w:tcW w:w="126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0E1043B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14:paraId="736BFD1C" w14:textId="77777777" w:rsidR="00860EEE" w:rsidRPr="00C854D8" w:rsidRDefault="00860EEE" w:rsidP="00860EEE">
            <w:pPr>
              <w:jc w:val="center"/>
              <w:rPr>
                <w:b/>
              </w:rPr>
            </w:pPr>
            <w:r>
              <w:rPr>
                <w:sz w:val="18"/>
                <w:szCs w:val="18"/>
              </w:rPr>
              <w:t>N/A</w:t>
            </w:r>
          </w:p>
        </w:tc>
      </w:tr>
      <w:tr w:rsidR="00860EEE" w:rsidRPr="00C854D8" w14:paraId="4E2E987B" w14:textId="77777777" w:rsidTr="00860EEE">
        <w:trPr>
          <w:trHeight w:val="440"/>
        </w:trPr>
        <w:tc>
          <w:tcPr>
            <w:tcW w:w="5395" w:type="dxa"/>
            <w:gridSpan w:val="5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0EC998" w14:textId="77777777" w:rsidR="00860EEE" w:rsidRPr="00E02485" w:rsidRDefault="00860EEE" w:rsidP="00860EE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>
              <w:rPr>
                <w:b/>
              </w:rPr>
              <w:t>Build collaborations with others</w:t>
            </w:r>
            <w:r w:rsidRPr="009E2E7D">
              <w:rPr>
                <w:b/>
              </w:rPr>
              <w:t>.</w:t>
            </w:r>
          </w:p>
        </w:tc>
        <w:tc>
          <w:tcPr>
            <w:tcW w:w="900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D587907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CF745F">
              <w:rPr>
                <w:sz w:val="18"/>
                <w:szCs w:val="18"/>
              </w:rPr>
              <w:t>1</w:t>
            </w:r>
          </w:p>
          <w:p w14:paraId="3627CCD9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Strongly Disagree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EA695D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14:paraId="4ED8E808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Disagre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4A4D2D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3</w:t>
            </w:r>
            <w:r w:rsidRPr="00CF745F">
              <w:rPr>
                <w:sz w:val="18"/>
                <w:szCs w:val="18"/>
              </w:rPr>
              <w:br/>
              <w:t>Agree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77FA21F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14:paraId="667B52F4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Strongly Agree</w:t>
            </w:r>
          </w:p>
        </w:tc>
        <w:tc>
          <w:tcPr>
            <w:tcW w:w="1265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2A56B9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14:paraId="074DC942" w14:textId="77777777" w:rsidR="00860EEE" w:rsidRPr="00C854D8" w:rsidRDefault="00860EEE" w:rsidP="00860EEE">
            <w:pPr>
              <w:jc w:val="center"/>
              <w:rPr>
                <w:b/>
              </w:rPr>
            </w:pPr>
            <w:r>
              <w:rPr>
                <w:sz w:val="18"/>
                <w:szCs w:val="18"/>
              </w:rPr>
              <w:t>N/A</w:t>
            </w:r>
          </w:p>
        </w:tc>
      </w:tr>
      <w:tr w:rsidR="00860EEE" w:rsidRPr="00C854D8" w14:paraId="5D657984" w14:textId="77777777" w:rsidTr="00860EEE">
        <w:trPr>
          <w:trHeight w:val="440"/>
        </w:trPr>
        <w:tc>
          <w:tcPr>
            <w:tcW w:w="5395" w:type="dxa"/>
            <w:gridSpan w:val="5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9C86AA" w14:textId="77777777" w:rsidR="00860EEE" w:rsidRPr="00E02485" w:rsidRDefault="00860EEE" w:rsidP="00860EE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>
              <w:rPr>
                <w:b/>
              </w:rPr>
              <w:t>Make changes to improve my practice</w:t>
            </w:r>
            <w:r w:rsidRPr="009E2E7D">
              <w:rPr>
                <w:b/>
              </w:rPr>
              <w:t>.</w:t>
            </w:r>
          </w:p>
        </w:tc>
        <w:tc>
          <w:tcPr>
            <w:tcW w:w="900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BE71BBF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CF745F">
              <w:rPr>
                <w:sz w:val="18"/>
                <w:szCs w:val="18"/>
              </w:rPr>
              <w:t>1</w:t>
            </w:r>
          </w:p>
          <w:p w14:paraId="7C204F1E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Strongly Disagree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E881ED7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14:paraId="47142281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Disagree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7C8734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3</w:t>
            </w:r>
            <w:r w:rsidRPr="00CF745F">
              <w:rPr>
                <w:sz w:val="18"/>
                <w:szCs w:val="18"/>
              </w:rPr>
              <w:br/>
              <w:t>Agree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65BB5A6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  <w:p w14:paraId="47548063" w14:textId="77777777" w:rsidR="00860EEE" w:rsidRPr="00CF745F" w:rsidRDefault="00860EEE" w:rsidP="00860EEE">
            <w:pPr>
              <w:jc w:val="center"/>
              <w:rPr>
                <w:b/>
              </w:rPr>
            </w:pPr>
            <w:r w:rsidRPr="00CF745F">
              <w:rPr>
                <w:sz w:val="18"/>
                <w:szCs w:val="18"/>
              </w:rPr>
              <w:t>Strongly Agree</w:t>
            </w:r>
          </w:p>
        </w:tc>
        <w:tc>
          <w:tcPr>
            <w:tcW w:w="1265" w:type="dxa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FCE4310" w14:textId="77777777" w:rsidR="00860EEE" w:rsidRPr="00CF745F" w:rsidRDefault="00860EEE" w:rsidP="00860EE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  <w:p w14:paraId="76EF8245" w14:textId="77777777" w:rsidR="00860EEE" w:rsidRPr="00C854D8" w:rsidRDefault="00860EEE" w:rsidP="00860EEE">
            <w:pPr>
              <w:jc w:val="center"/>
              <w:rPr>
                <w:b/>
              </w:rPr>
            </w:pPr>
            <w:r>
              <w:rPr>
                <w:sz w:val="18"/>
                <w:szCs w:val="18"/>
              </w:rPr>
              <w:t>N/A</w:t>
            </w:r>
          </w:p>
        </w:tc>
      </w:tr>
      <w:tr w:rsidR="00860EEE" w:rsidRPr="00E02485" w14:paraId="55232D73" w14:textId="77777777" w:rsidTr="00860EEE">
        <w:trPr>
          <w:trHeight w:val="440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18F39EE3" w14:textId="3A203FEA" w:rsidR="00860EEE" w:rsidRPr="00E02485" w:rsidRDefault="00860EEE" w:rsidP="00860EE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 w:rsidRPr="003D4236">
              <w:rPr>
                <w:b/>
              </w:rPr>
              <w:t xml:space="preserve">I learned something </w:t>
            </w:r>
            <w:r w:rsidRPr="001D49B1">
              <w:rPr>
                <w:b/>
                <w:color w:val="000000" w:themeColor="text1"/>
              </w:rPr>
              <w:t xml:space="preserve">from the response </w:t>
            </w:r>
            <w:r w:rsidRPr="003D4236">
              <w:rPr>
                <w:b/>
              </w:rPr>
              <w:t>that I plan to use in my work.</w:t>
            </w:r>
          </w:p>
        </w:tc>
      </w:tr>
      <w:tr w:rsidR="00860EEE" w:rsidRPr="00AF16FD" w14:paraId="032CB20B" w14:textId="77777777" w:rsidTr="00860EEE">
        <w:trPr>
          <w:trHeight w:val="576"/>
        </w:trPr>
        <w:tc>
          <w:tcPr>
            <w:tcW w:w="263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1937D74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52409B77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bottom w:val="single" w:sz="4" w:space="0" w:color="auto"/>
            </w:tcBorders>
          </w:tcPr>
          <w:p w14:paraId="1398F348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6DB9DCD5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bottom w:val="single" w:sz="4" w:space="0" w:color="auto"/>
            </w:tcBorders>
          </w:tcPr>
          <w:p w14:paraId="0E59C2C1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249124D5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6F3EB420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53912B08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860EEE" w:rsidRPr="00E02485" w14:paraId="5C4F27A8" w14:textId="77777777" w:rsidTr="00860EEE">
        <w:trPr>
          <w:trHeight w:val="440"/>
        </w:trPr>
        <w:tc>
          <w:tcPr>
            <w:tcW w:w="10530" w:type="dxa"/>
            <w:gridSpan w:val="1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64B70531" w14:textId="21188CC2" w:rsidR="00860EEE" w:rsidRPr="00E02485" w:rsidRDefault="00860EEE" w:rsidP="00860EEE">
            <w:pPr>
              <w:pStyle w:val="ListParagraph"/>
              <w:numPr>
                <w:ilvl w:val="0"/>
                <w:numId w:val="8"/>
              </w:numPr>
              <w:ind w:left="360"/>
              <w:rPr>
                <w:b/>
              </w:rPr>
            </w:pPr>
            <w:r>
              <w:rPr>
                <w:b/>
              </w:rPr>
              <w:t>I plan to share the i</w:t>
            </w:r>
            <w:r w:rsidRPr="009E2E7D">
              <w:rPr>
                <w:b/>
              </w:rPr>
              <w:t>nformation</w:t>
            </w:r>
            <w:r>
              <w:rPr>
                <w:b/>
              </w:rPr>
              <w:t xml:space="preserve"> from the response</w:t>
            </w:r>
            <w:r w:rsidRPr="003D4236">
              <w:rPr>
                <w:b/>
              </w:rPr>
              <w:t xml:space="preserve"> with others.</w:t>
            </w:r>
          </w:p>
        </w:tc>
      </w:tr>
      <w:tr w:rsidR="00860EEE" w:rsidRPr="00AF16FD" w14:paraId="0C68F953" w14:textId="77777777" w:rsidTr="00860EEE">
        <w:trPr>
          <w:trHeight w:val="576"/>
        </w:trPr>
        <w:tc>
          <w:tcPr>
            <w:tcW w:w="263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B1365D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</w:t>
            </w:r>
          </w:p>
          <w:p w14:paraId="207F81ED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Disagree</w:t>
            </w:r>
          </w:p>
        </w:tc>
        <w:tc>
          <w:tcPr>
            <w:tcW w:w="2633" w:type="dxa"/>
            <w:gridSpan w:val="2"/>
            <w:tcBorders>
              <w:bottom w:val="single" w:sz="4" w:space="0" w:color="auto"/>
            </w:tcBorders>
          </w:tcPr>
          <w:p w14:paraId="56A82967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0C493920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agree</w:t>
            </w:r>
          </w:p>
        </w:tc>
        <w:tc>
          <w:tcPr>
            <w:tcW w:w="2632" w:type="dxa"/>
            <w:gridSpan w:val="5"/>
            <w:tcBorders>
              <w:bottom w:val="single" w:sz="4" w:space="0" w:color="auto"/>
            </w:tcBorders>
          </w:tcPr>
          <w:p w14:paraId="702138E5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  <w:p w14:paraId="459092D7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ree</w:t>
            </w:r>
          </w:p>
        </w:tc>
        <w:tc>
          <w:tcPr>
            <w:tcW w:w="2633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14:paraId="565E2070" w14:textId="77777777" w:rsidR="00860EEE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14:paraId="740F5CD3" w14:textId="77777777" w:rsidR="00860EEE" w:rsidRPr="00AF16FD" w:rsidRDefault="00860EEE" w:rsidP="00860EEE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ly Agree</w:t>
            </w:r>
          </w:p>
        </w:tc>
      </w:tr>
      <w:tr w:rsidR="00603845" w:rsidRPr="00603845" w14:paraId="5F6B331C" w14:textId="77777777" w:rsidTr="003B454F">
        <w:trPr>
          <w:trHeight w:val="440"/>
        </w:trPr>
        <w:tc>
          <w:tcPr>
            <w:tcW w:w="10530" w:type="dxa"/>
            <w:gridSpan w:val="1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8957"/>
            <w:vAlign w:val="center"/>
          </w:tcPr>
          <w:p w14:paraId="0617F052" w14:textId="77777777" w:rsidR="00603845" w:rsidRPr="00603845" w:rsidRDefault="00603845" w:rsidP="003B454F">
            <w:pPr>
              <w:pStyle w:val="ListParagraph"/>
              <w:numPr>
                <w:ilvl w:val="0"/>
                <w:numId w:val="8"/>
              </w:numPr>
              <w:ind w:left="335"/>
              <w:rPr>
                <w:b/>
              </w:rPr>
            </w:pPr>
            <w:r>
              <w:rPr>
                <w:b/>
              </w:rPr>
              <w:t>How likely would you be to use the Infoline again?</w:t>
            </w:r>
          </w:p>
        </w:tc>
      </w:tr>
      <w:tr w:rsidR="00603845" w:rsidRPr="00AF16FD" w14:paraId="68855601" w14:textId="77777777" w:rsidTr="003B454F">
        <w:trPr>
          <w:trHeight w:val="576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4A848" w14:textId="77777777" w:rsidR="00603845" w:rsidRDefault="00603845" w:rsidP="003B454F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  <w:p w14:paraId="1808AB06" w14:textId="77777777" w:rsidR="00603845" w:rsidRPr="00926373" w:rsidRDefault="00603845" w:rsidP="003B454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Extremely Likely</w:t>
            </w:r>
          </w:p>
        </w:tc>
        <w:tc>
          <w:tcPr>
            <w:tcW w:w="21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95C8FE" w14:textId="77777777" w:rsidR="00603845" w:rsidRDefault="00603845" w:rsidP="003B454F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2</w:t>
            </w:r>
          </w:p>
          <w:p w14:paraId="504C7A82" w14:textId="77777777" w:rsidR="00603845" w:rsidRPr="00AF16FD" w:rsidRDefault="00603845" w:rsidP="003B454F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kely</w:t>
            </w:r>
          </w:p>
        </w:tc>
        <w:tc>
          <w:tcPr>
            <w:tcW w:w="210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104BCF2" w14:textId="77777777" w:rsidR="00603845" w:rsidRDefault="00603845" w:rsidP="003B454F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3</w:t>
            </w:r>
          </w:p>
          <w:p w14:paraId="4DD16315" w14:textId="77777777" w:rsidR="00603845" w:rsidRPr="00AF16FD" w:rsidRDefault="00603845" w:rsidP="003B454F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likely</w:t>
            </w:r>
          </w:p>
        </w:tc>
        <w:tc>
          <w:tcPr>
            <w:tcW w:w="210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4D30E4B" w14:textId="77777777" w:rsidR="00603845" w:rsidRDefault="00603845" w:rsidP="003B454F">
            <w:pPr>
              <w:pStyle w:val="ListParagraph"/>
              <w:spacing w:after="120"/>
              <w:ind w:left="0"/>
              <w:jc w:val="center"/>
              <w:rPr>
                <w:sz w:val="20"/>
                <w:szCs w:val="20"/>
              </w:rPr>
            </w:pPr>
            <w:r w:rsidRPr="00AF16FD">
              <w:rPr>
                <w:sz w:val="20"/>
                <w:szCs w:val="20"/>
              </w:rPr>
              <w:t>4</w:t>
            </w:r>
          </w:p>
          <w:p w14:paraId="5FD84223" w14:textId="77777777" w:rsidR="00603845" w:rsidRPr="00AF16FD" w:rsidRDefault="00603845" w:rsidP="003B454F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tremely Unlikely</w:t>
            </w:r>
          </w:p>
        </w:tc>
        <w:tc>
          <w:tcPr>
            <w:tcW w:w="2106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E3254" w14:textId="77777777" w:rsidR="00603845" w:rsidRDefault="00603845" w:rsidP="003B454F">
            <w:pPr>
              <w:pStyle w:val="ListParagraph"/>
              <w:ind w:left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5 </w:t>
            </w:r>
          </w:p>
          <w:p w14:paraId="4C8D6C6C" w14:textId="77777777" w:rsidR="00603845" w:rsidRPr="00AF16FD" w:rsidRDefault="00603845" w:rsidP="003B454F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/A</w:t>
            </w:r>
          </w:p>
        </w:tc>
      </w:tr>
    </w:tbl>
    <w:p w14:paraId="40FAA748" w14:textId="77777777" w:rsidR="00153338" w:rsidRDefault="00153338" w:rsidP="00153338">
      <w:pPr>
        <w:pStyle w:val="ListParagraph"/>
        <w:spacing w:after="0" w:line="240" w:lineRule="auto"/>
        <w:ind w:left="835"/>
        <w:rPr>
          <w:rFonts w:asciiTheme="majorHAnsi" w:eastAsia="Arial" w:hAnsiTheme="majorHAnsi" w:cs="Arial"/>
          <w:b/>
          <w:sz w:val="21"/>
          <w:szCs w:val="21"/>
        </w:rPr>
      </w:pPr>
    </w:p>
    <w:p w14:paraId="226383AB" w14:textId="77777777" w:rsidR="00153338" w:rsidRDefault="00153338" w:rsidP="00153338">
      <w:pPr>
        <w:pStyle w:val="ListParagraph"/>
        <w:spacing w:after="0" w:line="240" w:lineRule="auto"/>
        <w:ind w:left="835"/>
        <w:rPr>
          <w:rFonts w:asciiTheme="majorHAnsi" w:eastAsia="Arial" w:hAnsiTheme="majorHAnsi" w:cs="Arial"/>
          <w:b/>
          <w:sz w:val="21"/>
          <w:szCs w:val="21"/>
        </w:rPr>
      </w:pPr>
    </w:p>
    <w:p w14:paraId="55FF0961" w14:textId="18577A88" w:rsidR="00E9451D" w:rsidRDefault="00E9451D" w:rsidP="00E9451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Arial" w:hAnsiTheme="majorHAnsi" w:cs="Arial"/>
          <w:b/>
          <w:sz w:val="21"/>
          <w:szCs w:val="21"/>
        </w:rPr>
      </w:pPr>
      <w:r>
        <w:rPr>
          <w:rFonts w:asciiTheme="majorHAnsi" w:eastAsia="Arial" w:hAnsiTheme="majorHAnsi" w:cs="Arial"/>
          <w:b/>
          <w:sz w:val="21"/>
          <w:szCs w:val="21"/>
        </w:rPr>
        <w:t xml:space="preserve">Please provide an example of how the Infoline response made a difference for your program. </w:t>
      </w:r>
    </w:p>
    <w:p w14:paraId="3417C3F4" w14:textId="77777777" w:rsidR="00E9451D" w:rsidRDefault="00E9451D" w:rsidP="00E9451D">
      <w:pPr>
        <w:spacing w:after="0" w:line="240" w:lineRule="auto"/>
        <w:rPr>
          <w:rFonts w:asciiTheme="majorHAnsi" w:eastAsia="Arial" w:hAnsiTheme="majorHAnsi" w:cs="Arial"/>
          <w:b/>
          <w:sz w:val="21"/>
          <w:szCs w:val="21"/>
        </w:rPr>
      </w:pPr>
    </w:p>
    <w:p w14:paraId="52F088F3" w14:textId="77777777" w:rsidR="00153338" w:rsidRPr="00045C9F" w:rsidRDefault="00153338" w:rsidP="00153338">
      <w:pPr>
        <w:spacing w:after="0" w:line="240" w:lineRule="auto"/>
        <w:rPr>
          <w:rFonts w:asciiTheme="majorHAnsi" w:eastAsia="Arial" w:hAnsiTheme="majorHAnsi" w:cs="Arial"/>
          <w:b/>
          <w:sz w:val="21"/>
          <w:szCs w:val="21"/>
        </w:rPr>
      </w:pPr>
    </w:p>
    <w:p w14:paraId="7F7BA216" w14:textId="12B60F57" w:rsidR="00E9451D" w:rsidRDefault="00E9451D" w:rsidP="00E9451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Arial" w:hAnsiTheme="majorHAnsi" w:cs="Arial"/>
          <w:b/>
          <w:sz w:val="21"/>
          <w:szCs w:val="21"/>
        </w:rPr>
      </w:pPr>
      <w:r>
        <w:rPr>
          <w:rFonts w:asciiTheme="majorHAnsi" w:eastAsia="Arial" w:hAnsiTheme="majorHAnsi" w:cs="Arial"/>
          <w:b/>
          <w:sz w:val="21"/>
          <w:szCs w:val="21"/>
        </w:rPr>
        <w:t>Which type(s) of information could the Infoline provide that would help you improve your practice</w:t>
      </w:r>
      <w:r w:rsidRPr="00CF745F">
        <w:rPr>
          <w:rFonts w:asciiTheme="majorHAnsi" w:eastAsia="Arial" w:hAnsiTheme="majorHAnsi" w:cs="Arial"/>
          <w:b/>
          <w:sz w:val="21"/>
          <w:szCs w:val="21"/>
        </w:rPr>
        <w:t>?</w:t>
      </w:r>
      <w:r>
        <w:rPr>
          <w:rFonts w:asciiTheme="majorHAnsi" w:eastAsia="Arial" w:hAnsiTheme="majorHAnsi" w:cs="Arial"/>
          <w:b/>
          <w:sz w:val="21"/>
          <w:szCs w:val="21"/>
        </w:rPr>
        <w:t xml:space="preserve"> </w:t>
      </w:r>
    </w:p>
    <w:p w14:paraId="54B1571E" w14:textId="6A3D683A" w:rsidR="00153338" w:rsidRDefault="00153338" w:rsidP="00153338">
      <w:pPr>
        <w:spacing w:after="0" w:line="240" w:lineRule="auto"/>
        <w:ind w:right="-20"/>
        <w:rPr>
          <w:rFonts w:asciiTheme="majorHAnsi" w:eastAsia="Arial" w:hAnsiTheme="majorHAnsi" w:cs="Times New Roman"/>
          <w:b/>
          <w:sz w:val="21"/>
          <w:szCs w:val="21"/>
        </w:rPr>
      </w:pPr>
    </w:p>
    <w:p w14:paraId="16EB2330" w14:textId="3DD5FA11" w:rsidR="00CF745F" w:rsidRDefault="00B910C1" w:rsidP="00FE0F02">
      <w:pPr>
        <w:ind w:left="720"/>
      </w:pPr>
      <w:r>
        <w:rPr>
          <w:rFonts w:ascii="Palatino Linotype" w:hAnsi="Palatino Linotype" w:cs="Times New Roman"/>
          <w:sz w:val="21"/>
          <w:szCs w:val="21"/>
        </w:rPr>
        <w:t>Thank you for you</w:t>
      </w:r>
      <w:r w:rsidR="00B07623">
        <w:rPr>
          <w:rFonts w:ascii="Palatino Linotype" w:hAnsi="Palatino Linotype" w:cs="Times New Roman"/>
          <w:sz w:val="21"/>
          <w:szCs w:val="21"/>
        </w:rPr>
        <w:t>r</w:t>
      </w:r>
      <w:r>
        <w:rPr>
          <w:rFonts w:ascii="Palatino Linotype" w:hAnsi="Palatino Linotype" w:cs="Times New Roman"/>
          <w:sz w:val="21"/>
          <w:szCs w:val="21"/>
        </w:rPr>
        <w:t xml:space="preserve"> participation and feedback.</w:t>
      </w:r>
      <w:bookmarkEnd w:id="0"/>
    </w:p>
    <w:sectPr w:rsidR="00CF745F" w:rsidSect="00FE2E63">
      <w:headerReference w:type="default" r:id="rId11"/>
      <w:footerReference w:type="default" r:id="rId12"/>
      <w:pgSz w:w="12240" w:h="15840"/>
      <w:pgMar w:top="900" w:right="720" w:bottom="720" w:left="720" w:header="720" w:footer="5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51A125" w14:textId="77777777" w:rsidR="00E362F6" w:rsidRDefault="00E362F6" w:rsidP="001D330B">
      <w:pPr>
        <w:spacing w:after="0" w:line="240" w:lineRule="auto"/>
      </w:pPr>
      <w:r>
        <w:separator/>
      </w:r>
    </w:p>
  </w:endnote>
  <w:endnote w:type="continuationSeparator" w:id="0">
    <w:p w14:paraId="36DE96AE" w14:textId="77777777" w:rsidR="00E362F6" w:rsidRDefault="00E362F6" w:rsidP="001D3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F0C1C2" w14:textId="77777777" w:rsidR="00FE2E63" w:rsidRPr="00FE2E63" w:rsidRDefault="00FE2E63" w:rsidP="00FE2E63">
    <w:pPr>
      <w:pStyle w:val="Footer"/>
      <w:rPr>
        <w:sz w:val="18"/>
        <w:szCs w:val="18"/>
      </w:rPr>
    </w:pPr>
    <w:r w:rsidRPr="00FE2E63">
      <w:rPr>
        <w:rFonts w:ascii="Times New Roman" w:hAnsi="Times New Roman" w:cs="Times New Roman"/>
        <w:b/>
        <w:sz w:val="18"/>
        <w:szCs w:val="18"/>
      </w:rPr>
      <w:t xml:space="preserve">Paperwork Reduction Act Burden Statement: </w:t>
    </w:r>
    <w:r w:rsidRPr="00FE2E63">
      <w:rPr>
        <w:rFonts w:ascii="Times New Roman" w:eastAsia="Times New Roman" w:hAnsi="Times New Roman" w:cs="Times New Roman"/>
        <w:iCs/>
        <w:color w:val="000000"/>
        <w:sz w:val="18"/>
        <w:szCs w:val="18"/>
        <w:shd w:val="clear" w:color="auto" w:fill="FFFFFF"/>
      </w:rPr>
      <w:t>This collection of information is voluntary. Public reporting burden for this collection of information is estimated to average 5 minutes per response, including the time for reviewing instructions, gathering and maintaining the data needed, and reviewing the collection of information. An agency may not conduct or sponsor, and a person is not required to respond to, a collection of information unless it displays a currently valid OMB control number.</w:t>
    </w:r>
  </w:p>
  <w:p w14:paraId="5AD9E639" w14:textId="56B9D36C" w:rsidR="00FE2E63" w:rsidRPr="00FE2E63" w:rsidRDefault="00FE2E63" w:rsidP="00FE2E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9AE621" w14:textId="77777777" w:rsidR="00FE2E63" w:rsidRDefault="00FE2E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E259EB" w14:textId="77777777" w:rsidR="00E362F6" w:rsidRDefault="00E362F6" w:rsidP="001D330B">
      <w:pPr>
        <w:spacing w:after="0" w:line="240" w:lineRule="auto"/>
      </w:pPr>
      <w:r>
        <w:separator/>
      </w:r>
    </w:p>
  </w:footnote>
  <w:footnote w:type="continuationSeparator" w:id="0">
    <w:p w14:paraId="22507BE4" w14:textId="77777777" w:rsidR="00E362F6" w:rsidRDefault="00E362F6" w:rsidP="001D3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2B4600" w14:textId="77777777" w:rsidR="00FE2E63" w:rsidRPr="00FE2E63" w:rsidRDefault="00FE2E63" w:rsidP="00FE2E63">
    <w:pPr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FE2E63">
      <w:rPr>
        <w:rFonts w:ascii="Times New Roman" w:hAnsi="Times New Roman" w:cs="Times New Roman"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7F9BF0CE" wp14:editId="1C721E40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879558" cy="483618"/>
          <wp:effectExtent l="0" t="0" r="381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ECHW_Logo_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9558" cy="4836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2E63">
      <w:rPr>
        <w:rFonts w:ascii="Times New Roman" w:hAnsi="Times New Roman" w:cs="Times New Roman"/>
        <w:b/>
        <w:sz w:val="18"/>
        <w:szCs w:val="18"/>
      </w:rPr>
      <w:t xml:space="preserve">OMB #: </w:t>
    </w:r>
    <w:r w:rsidRPr="00FE2E63">
      <w:rPr>
        <w:rFonts w:ascii="Times New Roman" w:hAnsi="Times New Roman" w:cs="Times New Roman"/>
        <w:sz w:val="18"/>
        <w:szCs w:val="18"/>
      </w:rPr>
      <w:t>0970-0401</w:t>
    </w:r>
  </w:p>
  <w:p w14:paraId="3D295BC5" w14:textId="77777777" w:rsidR="00FE2E63" w:rsidRPr="00FE2E63" w:rsidRDefault="00FE2E63" w:rsidP="00FE2E63">
    <w:pPr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FE2E63">
      <w:rPr>
        <w:rFonts w:ascii="Times New Roman" w:hAnsi="Times New Roman" w:cs="Times New Roman"/>
        <w:b/>
        <w:sz w:val="18"/>
        <w:szCs w:val="18"/>
      </w:rPr>
      <w:t xml:space="preserve">Expiration Date: </w:t>
    </w:r>
    <w:r w:rsidRPr="00FE2E63">
      <w:rPr>
        <w:rFonts w:ascii="Times New Roman" w:hAnsi="Times New Roman" w:cs="Times New Roman"/>
        <w:sz w:val="18"/>
        <w:szCs w:val="18"/>
      </w:rPr>
      <w:t>5/31/2021</w:t>
    </w:r>
  </w:p>
  <w:p w14:paraId="6788E0CD" w14:textId="77777777" w:rsidR="00FE2E63" w:rsidRDefault="00FE2E63" w:rsidP="00FE2E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25E07A" w14:textId="26988CA5" w:rsidR="00FE2E63" w:rsidRPr="00FE2E63" w:rsidRDefault="00FE2E63" w:rsidP="00FE2E63">
    <w:pPr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FE2E63">
      <w:rPr>
        <w:rFonts w:ascii="Times New Roman" w:hAnsi="Times New Roman" w:cs="Times New Roman"/>
        <w:b/>
        <w:sz w:val="18"/>
        <w:szCs w:val="18"/>
      </w:rPr>
      <w:t xml:space="preserve">OMB #: </w:t>
    </w:r>
    <w:r w:rsidRPr="00FE2E63">
      <w:rPr>
        <w:rFonts w:ascii="Times New Roman" w:hAnsi="Times New Roman" w:cs="Times New Roman"/>
        <w:sz w:val="18"/>
        <w:szCs w:val="18"/>
      </w:rPr>
      <w:t>0970-0401</w:t>
    </w:r>
  </w:p>
  <w:p w14:paraId="5421A154" w14:textId="77777777" w:rsidR="00FE2E63" w:rsidRPr="00FE2E63" w:rsidRDefault="00FE2E63" w:rsidP="00FE2E63">
    <w:pPr>
      <w:spacing w:after="0" w:line="240" w:lineRule="auto"/>
      <w:jc w:val="right"/>
      <w:rPr>
        <w:rFonts w:ascii="Times New Roman" w:hAnsi="Times New Roman" w:cs="Times New Roman"/>
        <w:sz w:val="18"/>
        <w:szCs w:val="18"/>
      </w:rPr>
    </w:pPr>
    <w:r w:rsidRPr="00FE2E63">
      <w:rPr>
        <w:rFonts w:ascii="Times New Roman" w:hAnsi="Times New Roman" w:cs="Times New Roman"/>
        <w:b/>
        <w:sz w:val="18"/>
        <w:szCs w:val="18"/>
      </w:rPr>
      <w:t xml:space="preserve">Expiration Date: </w:t>
    </w:r>
    <w:r w:rsidRPr="00FE2E63">
      <w:rPr>
        <w:rFonts w:ascii="Times New Roman" w:hAnsi="Times New Roman" w:cs="Times New Roman"/>
        <w:sz w:val="18"/>
        <w:szCs w:val="18"/>
      </w:rPr>
      <w:t>5/31/2021</w:t>
    </w:r>
  </w:p>
  <w:p w14:paraId="5CF5D64E" w14:textId="77777777" w:rsidR="00FE2E63" w:rsidRDefault="00FE2E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B0C37"/>
    <w:multiLevelType w:val="hybridMultilevel"/>
    <w:tmpl w:val="A4420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14D89"/>
    <w:multiLevelType w:val="hybridMultilevel"/>
    <w:tmpl w:val="D654DCB2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">
    <w:nsid w:val="058444F3"/>
    <w:multiLevelType w:val="hybridMultilevel"/>
    <w:tmpl w:val="C4DE2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2728F2"/>
    <w:multiLevelType w:val="hybridMultilevel"/>
    <w:tmpl w:val="E8A0C462"/>
    <w:lvl w:ilvl="0" w:tplc="C874B4DE">
      <w:start w:val="1"/>
      <w:numFmt w:val="decimal"/>
      <w:lvlText w:val="%1."/>
      <w:lvlJc w:val="left"/>
      <w:pPr>
        <w:ind w:left="835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4">
    <w:nsid w:val="0B3D48FC"/>
    <w:multiLevelType w:val="hybridMultilevel"/>
    <w:tmpl w:val="582CF67E"/>
    <w:lvl w:ilvl="0" w:tplc="BC00BCC0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DA41BB"/>
    <w:multiLevelType w:val="hybridMultilevel"/>
    <w:tmpl w:val="AE489C92"/>
    <w:lvl w:ilvl="0" w:tplc="BC00BCC0">
      <w:numFmt w:val="bullet"/>
      <w:lvlText w:val="•"/>
      <w:lvlJc w:val="left"/>
      <w:pPr>
        <w:ind w:left="72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41D1B58"/>
    <w:multiLevelType w:val="hybridMultilevel"/>
    <w:tmpl w:val="956E2C2C"/>
    <w:lvl w:ilvl="0" w:tplc="E7DA5B6A">
      <w:start w:val="1"/>
      <w:numFmt w:val="decimal"/>
      <w:lvlText w:val="%1."/>
      <w:lvlJc w:val="left"/>
      <w:pPr>
        <w:ind w:left="835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7">
    <w:nsid w:val="24F16284"/>
    <w:multiLevelType w:val="hybridMultilevel"/>
    <w:tmpl w:val="521EB1DA"/>
    <w:lvl w:ilvl="0" w:tplc="73D095A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B9D62E6"/>
    <w:multiLevelType w:val="hybridMultilevel"/>
    <w:tmpl w:val="35844F1E"/>
    <w:lvl w:ilvl="0" w:tplc="DB3E538A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9">
    <w:nsid w:val="365934C6"/>
    <w:multiLevelType w:val="hybridMultilevel"/>
    <w:tmpl w:val="90D01FE2"/>
    <w:lvl w:ilvl="0" w:tplc="BC00BCC0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A645831"/>
    <w:multiLevelType w:val="hybridMultilevel"/>
    <w:tmpl w:val="303A7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A10D31"/>
    <w:multiLevelType w:val="hybridMultilevel"/>
    <w:tmpl w:val="8E722C8A"/>
    <w:lvl w:ilvl="0" w:tplc="BC00BCC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C608AB"/>
    <w:multiLevelType w:val="hybridMultilevel"/>
    <w:tmpl w:val="8EB41C40"/>
    <w:lvl w:ilvl="0" w:tplc="A2CE613C">
      <w:start w:val="2"/>
      <w:numFmt w:val="lowerLetter"/>
      <w:lvlText w:val="%1)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6207FF8"/>
    <w:multiLevelType w:val="hybridMultilevel"/>
    <w:tmpl w:val="2C72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9909CD"/>
    <w:multiLevelType w:val="hybridMultilevel"/>
    <w:tmpl w:val="F438C4D6"/>
    <w:lvl w:ilvl="0" w:tplc="03A87DC2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5">
    <w:nsid w:val="4A207795"/>
    <w:multiLevelType w:val="hybridMultilevel"/>
    <w:tmpl w:val="F7BEBFCC"/>
    <w:lvl w:ilvl="0" w:tplc="D33C5616">
      <w:start w:val="2"/>
      <w:numFmt w:val="lowerLetter"/>
      <w:lvlText w:val="%1)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4421E47"/>
    <w:multiLevelType w:val="hybridMultilevel"/>
    <w:tmpl w:val="A4BC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12188B"/>
    <w:multiLevelType w:val="hybridMultilevel"/>
    <w:tmpl w:val="612A0714"/>
    <w:lvl w:ilvl="0" w:tplc="03A87DC2">
      <w:start w:val="1"/>
      <w:numFmt w:val="decimal"/>
      <w:lvlText w:val="%1."/>
      <w:lvlJc w:val="left"/>
      <w:pPr>
        <w:ind w:left="83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506E9F"/>
    <w:multiLevelType w:val="hybridMultilevel"/>
    <w:tmpl w:val="43B84A6A"/>
    <w:lvl w:ilvl="0" w:tplc="BC00BCC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2C5C75"/>
    <w:multiLevelType w:val="hybridMultilevel"/>
    <w:tmpl w:val="5A76BC2A"/>
    <w:lvl w:ilvl="0" w:tplc="BC00BCC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2E6BE5"/>
    <w:multiLevelType w:val="hybridMultilevel"/>
    <w:tmpl w:val="B6C2E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AF41D8D"/>
    <w:multiLevelType w:val="hybridMultilevel"/>
    <w:tmpl w:val="47F29E28"/>
    <w:lvl w:ilvl="0" w:tplc="03A87D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8802D5"/>
    <w:multiLevelType w:val="hybridMultilevel"/>
    <w:tmpl w:val="9D100782"/>
    <w:lvl w:ilvl="0" w:tplc="E7DA5B6A">
      <w:start w:val="1"/>
      <w:numFmt w:val="decimal"/>
      <w:lvlText w:val="%1."/>
      <w:lvlJc w:val="left"/>
      <w:pPr>
        <w:ind w:left="835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1225CA"/>
    <w:multiLevelType w:val="hybridMultilevel"/>
    <w:tmpl w:val="D0AAC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5C7471"/>
    <w:multiLevelType w:val="hybridMultilevel"/>
    <w:tmpl w:val="35844F1E"/>
    <w:lvl w:ilvl="0" w:tplc="DB3E538A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num w:numId="1">
    <w:abstractNumId w:val="24"/>
  </w:num>
  <w:num w:numId="2">
    <w:abstractNumId w:val="7"/>
  </w:num>
  <w:num w:numId="3">
    <w:abstractNumId w:val="15"/>
  </w:num>
  <w:num w:numId="4">
    <w:abstractNumId w:val="1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6"/>
  </w:num>
  <w:num w:numId="10">
    <w:abstractNumId w:val="10"/>
  </w:num>
  <w:num w:numId="11">
    <w:abstractNumId w:val="13"/>
  </w:num>
  <w:num w:numId="12">
    <w:abstractNumId w:val="20"/>
  </w:num>
  <w:num w:numId="13">
    <w:abstractNumId w:val="2"/>
  </w:num>
  <w:num w:numId="14">
    <w:abstractNumId w:val="11"/>
  </w:num>
  <w:num w:numId="15">
    <w:abstractNumId w:val="9"/>
  </w:num>
  <w:num w:numId="16">
    <w:abstractNumId w:val="4"/>
  </w:num>
  <w:num w:numId="17">
    <w:abstractNumId w:val="18"/>
  </w:num>
  <w:num w:numId="18">
    <w:abstractNumId w:val="5"/>
  </w:num>
  <w:num w:numId="19">
    <w:abstractNumId w:val="17"/>
  </w:num>
  <w:num w:numId="20">
    <w:abstractNumId w:val="19"/>
  </w:num>
  <w:num w:numId="21">
    <w:abstractNumId w:val="21"/>
  </w:num>
  <w:num w:numId="22">
    <w:abstractNumId w:val="22"/>
  </w:num>
  <w:num w:numId="23">
    <w:abstractNumId w:val="6"/>
  </w:num>
  <w:num w:numId="24">
    <w:abstractNumId w:val="23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2MDU2MDQzMDcwMzFX0lEKTi0uzszPAykwrAUAIzCpkiwAAAA="/>
  </w:docVars>
  <w:rsids>
    <w:rsidRoot w:val="00B05DCB"/>
    <w:rsid w:val="000018FE"/>
    <w:rsid w:val="00003D7E"/>
    <w:rsid w:val="000075EB"/>
    <w:rsid w:val="00016FFD"/>
    <w:rsid w:val="0002507A"/>
    <w:rsid w:val="00027C16"/>
    <w:rsid w:val="00045C9F"/>
    <w:rsid w:val="00045EC0"/>
    <w:rsid w:val="0004722F"/>
    <w:rsid w:val="00050C46"/>
    <w:rsid w:val="00065C68"/>
    <w:rsid w:val="00066011"/>
    <w:rsid w:val="000B166D"/>
    <w:rsid w:val="000B38DE"/>
    <w:rsid w:val="000B4327"/>
    <w:rsid w:val="000B716C"/>
    <w:rsid w:val="000B779E"/>
    <w:rsid w:val="000C3CD4"/>
    <w:rsid w:val="000C4E1E"/>
    <w:rsid w:val="000D0214"/>
    <w:rsid w:val="000D3D04"/>
    <w:rsid w:val="000D4D90"/>
    <w:rsid w:val="000F2341"/>
    <w:rsid w:val="0010422D"/>
    <w:rsid w:val="00110059"/>
    <w:rsid w:val="00143299"/>
    <w:rsid w:val="001441B8"/>
    <w:rsid w:val="00152581"/>
    <w:rsid w:val="00153338"/>
    <w:rsid w:val="0015487E"/>
    <w:rsid w:val="00174A37"/>
    <w:rsid w:val="00183704"/>
    <w:rsid w:val="001933A8"/>
    <w:rsid w:val="001951B5"/>
    <w:rsid w:val="001A6324"/>
    <w:rsid w:val="001B6D56"/>
    <w:rsid w:val="001C1931"/>
    <w:rsid w:val="001C4177"/>
    <w:rsid w:val="001D330B"/>
    <w:rsid w:val="001D49B1"/>
    <w:rsid w:val="001E0529"/>
    <w:rsid w:val="00206DAA"/>
    <w:rsid w:val="00214617"/>
    <w:rsid w:val="002155DB"/>
    <w:rsid w:val="0022170F"/>
    <w:rsid w:val="00224271"/>
    <w:rsid w:val="00266AA8"/>
    <w:rsid w:val="002708E4"/>
    <w:rsid w:val="00274A52"/>
    <w:rsid w:val="00280286"/>
    <w:rsid w:val="00283E0B"/>
    <w:rsid w:val="00287BE2"/>
    <w:rsid w:val="002A251D"/>
    <w:rsid w:val="002A4F76"/>
    <w:rsid w:val="002B0064"/>
    <w:rsid w:val="002B0428"/>
    <w:rsid w:val="002B254F"/>
    <w:rsid w:val="002B2AAD"/>
    <w:rsid w:val="002B304B"/>
    <w:rsid w:val="002B425F"/>
    <w:rsid w:val="002D3CD3"/>
    <w:rsid w:val="002E1517"/>
    <w:rsid w:val="002F43C1"/>
    <w:rsid w:val="002F692E"/>
    <w:rsid w:val="003204FB"/>
    <w:rsid w:val="0033460D"/>
    <w:rsid w:val="0033736A"/>
    <w:rsid w:val="0033781F"/>
    <w:rsid w:val="003418EF"/>
    <w:rsid w:val="00341C16"/>
    <w:rsid w:val="00346E9F"/>
    <w:rsid w:val="00352B35"/>
    <w:rsid w:val="00357120"/>
    <w:rsid w:val="00366B6D"/>
    <w:rsid w:val="00372FF9"/>
    <w:rsid w:val="003763D1"/>
    <w:rsid w:val="00376D77"/>
    <w:rsid w:val="00377183"/>
    <w:rsid w:val="003904BC"/>
    <w:rsid w:val="003B1BFE"/>
    <w:rsid w:val="003C3C6B"/>
    <w:rsid w:val="003C3EC1"/>
    <w:rsid w:val="003C7A67"/>
    <w:rsid w:val="003D06DF"/>
    <w:rsid w:val="003D0F41"/>
    <w:rsid w:val="003D4236"/>
    <w:rsid w:val="003E4F8C"/>
    <w:rsid w:val="003E5267"/>
    <w:rsid w:val="003F33E3"/>
    <w:rsid w:val="003F6EE6"/>
    <w:rsid w:val="00417678"/>
    <w:rsid w:val="00434F7A"/>
    <w:rsid w:val="00443D49"/>
    <w:rsid w:val="00445E3D"/>
    <w:rsid w:val="00471F49"/>
    <w:rsid w:val="004764BB"/>
    <w:rsid w:val="00477DCF"/>
    <w:rsid w:val="004826AB"/>
    <w:rsid w:val="004B0F6F"/>
    <w:rsid w:val="004B14DC"/>
    <w:rsid w:val="004B1BEF"/>
    <w:rsid w:val="004B42B8"/>
    <w:rsid w:val="004B5656"/>
    <w:rsid w:val="004C2276"/>
    <w:rsid w:val="004D6F09"/>
    <w:rsid w:val="004D7230"/>
    <w:rsid w:val="004E49E7"/>
    <w:rsid w:val="004F0E49"/>
    <w:rsid w:val="004F27F5"/>
    <w:rsid w:val="004F3DD0"/>
    <w:rsid w:val="004F5037"/>
    <w:rsid w:val="004F5762"/>
    <w:rsid w:val="004F6619"/>
    <w:rsid w:val="0051631B"/>
    <w:rsid w:val="00517557"/>
    <w:rsid w:val="005242BC"/>
    <w:rsid w:val="00530A73"/>
    <w:rsid w:val="0054166F"/>
    <w:rsid w:val="00542B5F"/>
    <w:rsid w:val="00543A9B"/>
    <w:rsid w:val="00552D05"/>
    <w:rsid w:val="005540E0"/>
    <w:rsid w:val="0055536B"/>
    <w:rsid w:val="00560F91"/>
    <w:rsid w:val="00562888"/>
    <w:rsid w:val="00574917"/>
    <w:rsid w:val="0058714E"/>
    <w:rsid w:val="005B0B3F"/>
    <w:rsid w:val="005C0F12"/>
    <w:rsid w:val="005D6B76"/>
    <w:rsid w:val="005E0FC9"/>
    <w:rsid w:val="005E745F"/>
    <w:rsid w:val="005F37C2"/>
    <w:rsid w:val="00603845"/>
    <w:rsid w:val="00611012"/>
    <w:rsid w:val="00621393"/>
    <w:rsid w:val="00640E9E"/>
    <w:rsid w:val="00646179"/>
    <w:rsid w:val="00652B69"/>
    <w:rsid w:val="00671982"/>
    <w:rsid w:val="00681BAD"/>
    <w:rsid w:val="006A2B77"/>
    <w:rsid w:val="006A35BD"/>
    <w:rsid w:val="006B6318"/>
    <w:rsid w:val="006B6DB4"/>
    <w:rsid w:val="006C0402"/>
    <w:rsid w:val="006D10F5"/>
    <w:rsid w:val="006D51BD"/>
    <w:rsid w:val="006D7493"/>
    <w:rsid w:val="006F7723"/>
    <w:rsid w:val="0070168C"/>
    <w:rsid w:val="007047A2"/>
    <w:rsid w:val="00705EE6"/>
    <w:rsid w:val="0070610C"/>
    <w:rsid w:val="00710AAA"/>
    <w:rsid w:val="0071266B"/>
    <w:rsid w:val="00721C2C"/>
    <w:rsid w:val="00722C7A"/>
    <w:rsid w:val="00726B2E"/>
    <w:rsid w:val="0073641E"/>
    <w:rsid w:val="007367FA"/>
    <w:rsid w:val="00740437"/>
    <w:rsid w:val="00741832"/>
    <w:rsid w:val="007510DF"/>
    <w:rsid w:val="007550E4"/>
    <w:rsid w:val="00756E0D"/>
    <w:rsid w:val="00765925"/>
    <w:rsid w:val="0078759C"/>
    <w:rsid w:val="007C4686"/>
    <w:rsid w:val="007C6DB8"/>
    <w:rsid w:val="007E0487"/>
    <w:rsid w:val="007F4880"/>
    <w:rsid w:val="00811A2F"/>
    <w:rsid w:val="00813D02"/>
    <w:rsid w:val="00821FDD"/>
    <w:rsid w:val="008244FB"/>
    <w:rsid w:val="00830E9B"/>
    <w:rsid w:val="00860AF0"/>
    <w:rsid w:val="00860EEE"/>
    <w:rsid w:val="008733E9"/>
    <w:rsid w:val="008811DC"/>
    <w:rsid w:val="008A76F6"/>
    <w:rsid w:val="008C64AF"/>
    <w:rsid w:val="008C79C3"/>
    <w:rsid w:val="008D577D"/>
    <w:rsid w:val="008E44CF"/>
    <w:rsid w:val="008F14C4"/>
    <w:rsid w:val="00901985"/>
    <w:rsid w:val="00903B92"/>
    <w:rsid w:val="009112A2"/>
    <w:rsid w:val="009122F9"/>
    <w:rsid w:val="009233DC"/>
    <w:rsid w:val="0092379B"/>
    <w:rsid w:val="00926373"/>
    <w:rsid w:val="009337BB"/>
    <w:rsid w:val="009337E3"/>
    <w:rsid w:val="00940235"/>
    <w:rsid w:val="00940F47"/>
    <w:rsid w:val="009450DA"/>
    <w:rsid w:val="00957617"/>
    <w:rsid w:val="009867DE"/>
    <w:rsid w:val="00986AFC"/>
    <w:rsid w:val="00994AAB"/>
    <w:rsid w:val="009D6D35"/>
    <w:rsid w:val="009E09B1"/>
    <w:rsid w:val="009E2E7D"/>
    <w:rsid w:val="009E5BEE"/>
    <w:rsid w:val="009F7D1B"/>
    <w:rsid w:val="00A1283A"/>
    <w:rsid w:val="00A25623"/>
    <w:rsid w:val="00A27F14"/>
    <w:rsid w:val="00A301AD"/>
    <w:rsid w:val="00A54FB9"/>
    <w:rsid w:val="00A57567"/>
    <w:rsid w:val="00A6179B"/>
    <w:rsid w:val="00A65CB5"/>
    <w:rsid w:val="00A73B48"/>
    <w:rsid w:val="00A775D3"/>
    <w:rsid w:val="00A91858"/>
    <w:rsid w:val="00A93166"/>
    <w:rsid w:val="00A9706C"/>
    <w:rsid w:val="00AA2ACC"/>
    <w:rsid w:val="00AA3378"/>
    <w:rsid w:val="00AB3652"/>
    <w:rsid w:val="00AB3737"/>
    <w:rsid w:val="00AC2B0E"/>
    <w:rsid w:val="00AC6CAC"/>
    <w:rsid w:val="00AC713A"/>
    <w:rsid w:val="00AC7E50"/>
    <w:rsid w:val="00AF39C9"/>
    <w:rsid w:val="00B00FB8"/>
    <w:rsid w:val="00B0411A"/>
    <w:rsid w:val="00B05231"/>
    <w:rsid w:val="00B05DCB"/>
    <w:rsid w:val="00B07623"/>
    <w:rsid w:val="00B1412C"/>
    <w:rsid w:val="00B40771"/>
    <w:rsid w:val="00B47805"/>
    <w:rsid w:val="00B52B82"/>
    <w:rsid w:val="00B613B0"/>
    <w:rsid w:val="00B61C22"/>
    <w:rsid w:val="00B658B7"/>
    <w:rsid w:val="00B659DB"/>
    <w:rsid w:val="00B80509"/>
    <w:rsid w:val="00B80AA7"/>
    <w:rsid w:val="00B910C1"/>
    <w:rsid w:val="00BA6906"/>
    <w:rsid w:val="00BB5704"/>
    <w:rsid w:val="00BC2F59"/>
    <w:rsid w:val="00BD3F01"/>
    <w:rsid w:val="00BD769D"/>
    <w:rsid w:val="00BE53F8"/>
    <w:rsid w:val="00BE5ED2"/>
    <w:rsid w:val="00C036A3"/>
    <w:rsid w:val="00C071D8"/>
    <w:rsid w:val="00C10A5D"/>
    <w:rsid w:val="00C12BCD"/>
    <w:rsid w:val="00C3030C"/>
    <w:rsid w:val="00C30D29"/>
    <w:rsid w:val="00C33632"/>
    <w:rsid w:val="00C36618"/>
    <w:rsid w:val="00C5248A"/>
    <w:rsid w:val="00C649FC"/>
    <w:rsid w:val="00C71B14"/>
    <w:rsid w:val="00C766FA"/>
    <w:rsid w:val="00C773A6"/>
    <w:rsid w:val="00C854D8"/>
    <w:rsid w:val="00C92D2C"/>
    <w:rsid w:val="00C93235"/>
    <w:rsid w:val="00C93864"/>
    <w:rsid w:val="00C94D12"/>
    <w:rsid w:val="00C966E5"/>
    <w:rsid w:val="00CA64CA"/>
    <w:rsid w:val="00CB18CF"/>
    <w:rsid w:val="00CB56F4"/>
    <w:rsid w:val="00CC50BB"/>
    <w:rsid w:val="00CD7D68"/>
    <w:rsid w:val="00CE76E5"/>
    <w:rsid w:val="00CF5B03"/>
    <w:rsid w:val="00CF745F"/>
    <w:rsid w:val="00D02EEF"/>
    <w:rsid w:val="00D24A07"/>
    <w:rsid w:val="00D2734D"/>
    <w:rsid w:val="00D4237A"/>
    <w:rsid w:val="00D43A21"/>
    <w:rsid w:val="00D44238"/>
    <w:rsid w:val="00D65DF8"/>
    <w:rsid w:val="00D66AB1"/>
    <w:rsid w:val="00D73F66"/>
    <w:rsid w:val="00DA07B5"/>
    <w:rsid w:val="00DC04C6"/>
    <w:rsid w:val="00DC573B"/>
    <w:rsid w:val="00DD0CF8"/>
    <w:rsid w:val="00DD0E6F"/>
    <w:rsid w:val="00DD4925"/>
    <w:rsid w:val="00DE6B1A"/>
    <w:rsid w:val="00DE6D66"/>
    <w:rsid w:val="00DF5F4C"/>
    <w:rsid w:val="00DF7388"/>
    <w:rsid w:val="00E0162D"/>
    <w:rsid w:val="00E01A0E"/>
    <w:rsid w:val="00E02485"/>
    <w:rsid w:val="00E05627"/>
    <w:rsid w:val="00E146AE"/>
    <w:rsid w:val="00E20D7D"/>
    <w:rsid w:val="00E25E9C"/>
    <w:rsid w:val="00E269FF"/>
    <w:rsid w:val="00E31910"/>
    <w:rsid w:val="00E362F6"/>
    <w:rsid w:val="00E404F4"/>
    <w:rsid w:val="00E41EF8"/>
    <w:rsid w:val="00E428D0"/>
    <w:rsid w:val="00E50333"/>
    <w:rsid w:val="00E51677"/>
    <w:rsid w:val="00E8282A"/>
    <w:rsid w:val="00E9451D"/>
    <w:rsid w:val="00EA6E12"/>
    <w:rsid w:val="00EA77D5"/>
    <w:rsid w:val="00ED1286"/>
    <w:rsid w:val="00ED3D6A"/>
    <w:rsid w:val="00ED7BD8"/>
    <w:rsid w:val="00EF15D4"/>
    <w:rsid w:val="00F02B28"/>
    <w:rsid w:val="00F0429F"/>
    <w:rsid w:val="00F10D03"/>
    <w:rsid w:val="00F1163C"/>
    <w:rsid w:val="00F22E7C"/>
    <w:rsid w:val="00F23E89"/>
    <w:rsid w:val="00F3738F"/>
    <w:rsid w:val="00F4353E"/>
    <w:rsid w:val="00F43D8B"/>
    <w:rsid w:val="00F504D7"/>
    <w:rsid w:val="00F556EB"/>
    <w:rsid w:val="00F56B28"/>
    <w:rsid w:val="00F642F9"/>
    <w:rsid w:val="00F67CCE"/>
    <w:rsid w:val="00F930B6"/>
    <w:rsid w:val="00FA238C"/>
    <w:rsid w:val="00FB4A12"/>
    <w:rsid w:val="00FC082B"/>
    <w:rsid w:val="00FD508A"/>
    <w:rsid w:val="00FE0F02"/>
    <w:rsid w:val="00FE2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EEB82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67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30B"/>
  </w:style>
  <w:style w:type="paragraph" w:styleId="Footer">
    <w:name w:val="footer"/>
    <w:basedOn w:val="Normal"/>
    <w:link w:val="FooterChar"/>
    <w:uiPriority w:val="99"/>
    <w:unhideWhenUsed/>
    <w:rsid w:val="001D3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30B"/>
  </w:style>
  <w:style w:type="paragraph" w:styleId="BalloonText">
    <w:name w:val="Balloon Text"/>
    <w:basedOn w:val="Normal"/>
    <w:link w:val="BalloonTextChar"/>
    <w:uiPriority w:val="99"/>
    <w:semiHidden/>
    <w:unhideWhenUsed/>
    <w:rsid w:val="00C938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86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938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38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38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8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864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33781F"/>
    <w:pPr>
      <w:autoSpaceDE w:val="0"/>
      <w:autoSpaceDN w:val="0"/>
      <w:adjustRightInd w:val="0"/>
      <w:spacing w:after="0" w:line="288" w:lineRule="auto"/>
      <w:textAlignment w:val="center"/>
    </w:pPr>
    <w:rPr>
      <w:rFonts w:ascii="Calibri" w:hAnsi="Calibri" w:cs="Calibri"/>
      <w:color w:val="000000"/>
    </w:rPr>
  </w:style>
  <w:style w:type="table" w:styleId="TableGrid">
    <w:name w:val="Table Grid"/>
    <w:basedOn w:val="TableNormal"/>
    <w:uiPriority w:val="39"/>
    <w:rsid w:val="00AA33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50E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2B0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51677"/>
    <w:pPr>
      <w:widowControl/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60EEE"/>
    <w:pPr>
      <w:widowControl/>
      <w:spacing w:after="0" w:line="240" w:lineRule="auto"/>
    </w:pPr>
    <w:rPr>
      <w:rFonts w:ascii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67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30B"/>
  </w:style>
  <w:style w:type="paragraph" w:styleId="Footer">
    <w:name w:val="footer"/>
    <w:basedOn w:val="Normal"/>
    <w:link w:val="FooterChar"/>
    <w:uiPriority w:val="99"/>
    <w:unhideWhenUsed/>
    <w:rsid w:val="001D3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30B"/>
  </w:style>
  <w:style w:type="paragraph" w:styleId="BalloonText">
    <w:name w:val="Balloon Text"/>
    <w:basedOn w:val="Normal"/>
    <w:link w:val="BalloonTextChar"/>
    <w:uiPriority w:val="99"/>
    <w:semiHidden/>
    <w:unhideWhenUsed/>
    <w:rsid w:val="00C938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86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938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38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38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8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864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33781F"/>
    <w:pPr>
      <w:autoSpaceDE w:val="0"/>
      <w:autoSpaceDN w:val="0"/>
      <w:adjustRightInd w:val="0"/>
      <w:spacing w:after="0" w:line="288" w:lineRule="auto"/>
      <w:textAlignment w:val="center"/>
    </w:pPr>
    <w:rPr>
      <w:rFonts w:ascii="Calibri" w:hAnsi="Calibri" w:cs="Calibri"/>
      <w:color w:val="000000"/>
    </w:rPr>
  </w:style>
  <w:style w:type="table" w:styleId="TableGrid">
    <w:name w:val="Table Grid"/>
    <w:basedOn w:val="TableNormal"/>
    <w:uiPriority w:val="39"/>
    <w:rsid w:val="00AA33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50E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2B0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51677"/>
    <w:pPr>
      <w:widowControl/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60EEE"/>
    <w:pPr>
      <w:widowControl/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2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466EF-D954-42FC-A4EE-855A8EF9E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</dc:creator>
  <cp:keywords/>
  <dc:description/>
  <cp:lastModifiedBy>SYSTEM</cp:lastModifiedBy>
  <cp:revision>2</cp:revision>
  <cp:lastPrinted>2017-10-20T03:49:00Z</cp:lastPrinted>
  <dcterms:created xsi:type="dcterms:W3CDTF">2019-08-02T09:42:00Z</dcterms:created>
  <dcterms:modified xsi:type="dcterms:W3CDTF">2019-08-0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4-22T00:00:00Z</vt:filetime>
  </property>
  <property fmtid="{D5CDD505-2E9C-101B-9397-08002B2CF9AE}" pid="3" name="LastSaved">
    <vt:filetime>2013-05-28T00:00:00Z</vt:filetime>
  </property>
</Properties>
</file>